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383DC9" w14:textId="3C3BD21D" w:rsidR="00C311F9" w:rsidRPr="007945E6" w:rsidRDefault="00C311F9" w:rsidP="00862146">
      <w:pPr>
        <w:rPr>
          <w:rFonts w:ascii="Raleway Black" w:hAnsi="Raleway Black"/>
          <w:color w:val="0070C0"/>
          <w:sz w:val="36"/>
          <w:szCs w:val="36"/>
          <w:lang w:val="en-US"/>
        </w:rPr>
      </w:pPr>
      <w:r w:rsidRPr="007945E6">
        <w:rPr>
          <w:rFonts w:ascii="Raleway Black" w:hAnsi="Raleway Black"/>
          <w:color w:val="0070C0"/>
          <w:sz w:val="36"/>
          <w:szCs w:val="36"/>
          <w:lang w:val="en-US"/>
        </w:rPr>
        <w:t>What makes a good learning resource?</w:t>
      </w:r>
    </w:p>
    <w:p w14:paraId="212740BF" w14:textId="77777777" w:rsidR="001D438E" w:rsidRDefault="00BE4BB5" w:rsidP="00C311F9">
      <w:pPr>
        <w:rPr>
          <w:rFonts w:ascii="Raleway" w:hAnsi="Raleway"/>
          <w:lang w:val="en-US"/>
        </w:rPr>
      </w:pPr>
      <w:r>
        <w:rPr>
          <w:rFonts w:ascii="Raleway" w:hAnsi="Raleway"/>
          <w:lang w:val="en-US"/>
        </w:rPr>
        <w:br/>
        <w:t>This resource is d</w:t>
      </w:r>
      <w:r w:rsidR="004122DB">
        <w:rPr>
          <w:rFonts w:ascii="Raleway" w:hAnsi="Raleway"/>
          <w:lang w:val="en-US"/>
        </w:rPr>
        <w:t xml:space="preserve">esigned to help you create good learning resources. </w:t>
      </w:r>
      <w:r w:rsidR="005115C1">
        <w:rPr>
          <w:rFonts w:ascii="Raleway" w:hAnsi="Raleway"/>
          <w:lang w:val="en-US"/>
        </w:rPr>
        <w:t>The</w:t>
      </w:r>
      <w:r w:rsidR="004122DB">
        <w:rPr>
          <w:rFonts w:ascii="Raleway" w:hAnsi="Raleway"/>
          <w:lang w:val="en-US"/>
        </w:rPr>
        <w:t xml:space="preserve"> key </w:t>
      </w:r>
      <w:r w:rsidR="00F42287">
        <w:rPr>
          <w:rFonts w:ascii="Raleway" w:hAnsi="Raleway"/>
          <w:lang w:val="en-US"/>
        </w:rPr>
        <w:t xml:space="preserve">principles of creating </w:t>
      </w:r>
      <w:r w:rsidR="005115C1">
        <w:rPr>
          <w:rFonts w:ascii="Raleway" w:hAnsi="Raleway"/>
          <w:lang w:val="en-US"/>
        </w:rPr>
        <w:t>effective learning resources are listed below</w:t>
      </w:r>
      <w:r w:rsidR="001D438E">
        <w:rPr>
          <w:rFonts w:ascii="Raleway" w:hAnsi="Raleway"/>
          <w:lang w:val="en-US"/>
        </w:rPr>
        <w:t>, followed by an example</w:t>
      </w:r>
      <w:r w:rsidR="005115C1">
        <w:rPr>
          <w:rFonts w:ascii="Raleway" w:hAnsi="Raleway"/>
          <w:lang w:val="en-US"/>
        </w:rPr>
        <w:t xml:space="preserve">. </w:t>
      </w:r>
    </w:p>
    <w:p w14:paraId="293D281C" w14:textId="3BE7F376" w:rsidR="009C62D2" w:rsidRPr="00C311F9" w:rsidRDefault="00B33280" w:rsidP="00C311F9">
      <w:pPr>
        <w:rPr>
          <w:rFonts w:ascii="Raleway" w:hAnsi="Raleway"/>
          <w:lang w:val="en-US"/>
        </w:rPr>
      </w:pPr>
      <w:r>
        <w:rPr>
          <w:rFonts w:ascii="Raleway" w:hAnsi="Raleway"/>
          <w:lang w:val="en-US"/>
        </w:rPr>
        <w:t xml:space="preserve">Read this resource before you start planning </w:t>
      </w:r>
      <w:r w:rsidR="00411970">
        <w:rPr>
          <w:rFonts w:ascii="Raleway" w:hAnsi="Raleway"/>
          <w:lang w:val="en-US"/>
        </w:rPr>
        <w:t>the learning resource and review it regularly as you are developing it.</w:t>
      </w:r>
      <w:r w:rsidR="001D438E">
        <w:rPr>
          <w:rFonts w:ascii="Raleway" w:hAnsi="Raleway"/>
          <w:lang w:val="en-US"/>
        </w:rPr>
        <w:t xml:space="preserve"> </w:t>
      </w:r>
      <w:r w:rsidR="00411970">
        <w:rPr>
          <w:rFonts w:ascii="Raleway" w:hAnsi="Raleway"/>
          <w:lang w:val="en-US"/>
        </w:rPr>
        <w:t>You could use th</w:t>
      </w:r>
      <w:r w:rsidR="007945E6">
        <w:rPr>
          <w:rFonts w:ascii="Raleway" w:hAnsi="Raleway"/>
          <w:lang w:val="en-US"/>
        </w:rPr>
        <w:t>is</w:t>
      </w:r>
      <w:r w:rsidR="00411970">
        <w:rPr>
          <w:rFonts w:ascii="Raleway" w:hAnsi="Raleway"/>
          <w:lang w:val="en-US"/>
        </w:rPr>
        <w:t xml:space="preserve"> resource as a checklist when you have finished to </w:t>
      </w:r>
      <w:r w:rsidR="00A736A1">
        <w:rPr>
          <w:rFonts w:ascii="Raleway" w:hAnsi="Raleway"/>
          <w:lang w:val="en-US"/>
        </w:rPr>
        <w:t>make sure the principles have been applied.</w:t>
      </w:r>
      <w:r w:rsidR="00BE4BB5">
        <w:rPr>
          <w:rFonts w:ascii="Raleway" w:hAnsi="Raleway"/>
          <w:lang w:val="en-US"/>
        </w:rPr>
        <w:br/>
      </w:r>
      <w:r w:rsidR="00BE4BB5">
        <w:rPr>
          <w:rFonts w:ascii="Raleway" w:hAnsi="Raleway"/>
          <w:lang w:val="en-US"/>
        </w:rPr>
        <w:br/>
      </w:r>
      <w:r w:rsidR="00BE4BB5">
        <w:rPr>
          <w:rFonts w:ascii="Raleway" w:hAnsi="Raleway"/>
          <w:lang w:val="en-US"/>
        </w:rPr>
        <w:br/>
      </w:r>
      <w:r w:rsidR="00C311F9" w:rsidRPr="00974EFC">
        <w:rPr>
          <w:rFonts w:ascii="Raleway" w:hAnsi="Raleway"/>
          <w:color w:val="0070C0"/>
          <w:sz w:val="28"/>
          <w:szCs w:val="28"/>
          <w:lang w:val="en-US"/>
        </w:rPr>
        <w:t>An effective learning resource i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C74F06" w:rsidRPr="00C74F06" w14:paraId="2785A624" w14:textId="77777777" w:rsidTr="008B549B">
        <w:trPr>
          <w:trHeight w:val="1274"/>
        </w:trPr>
        <w:tc>
          <w:tcPr>
            <w:tcW w:w="9016" w:type="dxa"/>
            <w:shd w:val="clear" w:color="auto" w:fill="auto"/>
          </w:tcPr>
          <w:p w14:paraId="4B376760" w14:textId="3841ADA7" w:rsidR="00C74F06" w:rsidRPr="00C74F06" w:rsidRDefault="009C62D2" w:rsidP="00506CBC">
            <w:pPr>
              <w:rPr>
                <w:rFonts w:ascii="Raleway" w:hAnsi="Raleway"/>
                <w:lang w:val="en-US"/>
              </w:rPr>
            </w:pPr>
            <w:r w:rsidRPr="009C62D2">
              <w:rPr>
                <w:rFonts w:ascii="Raleway" w:hAnsi="Raleway"/>
                <w:noProof/>
                <w:sz w:val="36"/>
                <w:szCs w:val="3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47BC8D4C" wp14:editId="4155DE98">
                      <wp:simplePos x="0" y="0"/>
                      <wp:positionH relativeFrom="margin">
                        <wp:posOffset>-88900</wp:posOffset>
                      </wp:positionH>
                      <wp:positionV relativeFrom="paragraph">
                        <wp:posOffset>-1905</wp:posOffset>
                      </wp:positionV>
                      <wp:extent cx="5760000" cy="539750"/>
                      <wp:effectExtent l="0" t="0" r="12700" b="203200"/>
                      <wp:wrapNone/>
                      <wp:docPr id="12" name="Speech Bubble: 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760000" cy="539750"/>
                              </a:xfrm>
                              <a:prstGeom prst="wedgeRectCallout">
                                <a:avLst>
                                  <a:gd name="adj1" fmla="val -20833"/>
                                  <a:gd name="adj2" fmla="val 82500"/>
                                </a:avLst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B43EF79" w14:textId="5D28488A" w:rsidR="00C74F06" w:rsidRPr="00862146" w:rsidRDefault="00C74F06" w:rsidP="00C74F06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Raleway" w:hAnsi="Raleway"/>
                                      <w:b/>
                                      <w:bCs/>
                                      <w:color w:val="009789" w:themeColor="text1"/>
                                      <w:sz w:val="28"/>
                                      <w:szCs w:val="28"/>
                                    </w:rPr>
                                  </w:pPr>
                                  <w:r w:rsidRPr="00862146">
                                    <w:rPr>
                                      <w:rFonts w:ascii="Raleway" w:hAnsi="Raleway"/>
                                      <w:b/>
                                      <w:bCs/>
                                      <w:color w:val="009789" w:themeColor="text1"/>
                                      <w:sz w:val="28"/>
                                      <w:szCs w:val="28"/>
                                    </w:rPr>
                                    <w:t>Clear</w:t>
                                  </w:r>
                                  <w:r w:rsidR="00C311F9" w:rsidRPr="00862146">
                                    <w:rPr>
                                      <w:rFonts w:ascii="Raleway" w:hAnsi="Raleway"/>
                                      <w:b/>
                                      <w:bCs/>
                                      <w:color w:val="009789" w:themeColor="text1"/>
                                      <w:sz w:val="28"/>
                                      <w:szCs w:val="28"/>
                                    </w:rPr>
                                    <w:t xml:space="preserve">, </w:t>
                                  </w:r>
                                  <w:r w:rsidR="00C300CF" w:rsidRPr="00862146">
                                    <w:rPr>
                                      <w:rFonts w:ascii="Raleway" w:hAnsi="Raleway"/>
                                      <w:b/>
                                      <w:bCs/>
                                      <w:color w:val="009789" w:themeColor="text1"/>
                                      <w:sz w:val="28"/>
                                      <w:szCs w:val="28"/>
                                    </w:rPr>
                                    <w:t>concise</w:t>
                                  </w:r>
                                  <w:r w:rsidR="00C300CF">
                                    <w:rPr>
                                      <w:rFonts w:ascii="Raleway" w:hAnsi="Raleway"/>
                                      <w:b/>
                                      <w:bCs/>
                                      <w:color w:val="009789" w:themeColor="text1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C311F9" w:rsidRPr="00862146">
                                    <w:rPr>
                                      <w:rFonts w:ascii="Raleway" w:hAnsi="Raleway"/>
                                      <w:b/>
                                      <w:bCs/>
                                      <w:color w:val="009789" w:themeColor="text1"/>
                                      <w:sz w:val="28"/>
                                      <w:szCs w:val="28"/>
                                    </w:rPr>
                                    <w:t>and accurat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7BC8D4C" id="_x0000_t61" coordsize="21600,21600" o:spt="61" adj="1350,25920" path="m,l0@8@12@24,0@9,,21600@6,21600@15@27@7,21600,21600,21600,21600@9@18@30,21600@8,21600,0@7,0@21@33@6,xe">
                      <v:stroke joinstyle="miter"/>
                      <v:formulas>
                        <v:f eqn="sum 10800 0 #0"/>
                        <v:f eqn="sum 10800 0 #1"/>
                        <v:f eqn="sum #0 0 #1"/>
                        <v:f eqn="sum @0 @1 0"/>
                        <v:f eqn="sum 21600 0 #0"/>
                        <v:f eqn="sum 21600 0 #1"/>
                        <v:f eqn="if @0 3600 12600"/>
                        <v:f eqn="if @0 9000 18000"/>
                        <v:f eqn="if @1 3600 12600"/>
                        <v:f eqn="if @1 9000 18000"/>
                        <v:f eqn="if @2 0 #0"/>
                        <v:f eqn="if @3 @10 0"/>
                        <v:f eqn="if #0 0 @11"/>
                        <v:f eqn="if @2 @6 #0"/>
                        <v:f eqn="if @3 @6 @13"/>
                        <v:f eqn="if @5 @6 @14"/>
                        <v:f eqn="if @2 #0 21600"/>
                        <v:f eqn="if @3 21600 @16"/>
                        <v:f eqn="if @4 21600 @17"/>
                        <v:f eqn="if @2 #0 @6"/>
                        <v:f eqn="if @3 @19 @6"/>
                        <v:f eqn="if #1 @6 @20"/>
                        <v:f eqn="if @2 @8 #1"/>
                        <v:f eqn="if @3 @22 @8"/>
                        <v:f eqn="if #0 @8 @23"/>
                        <v:f eqn="if @2 21600 #1"/>
                        <v:f eqn="if @3 21600 @25"/>
                        <v:f eqn="if @5 21600 @26"/>
                        <v:f eqn="if @2 #1 @8"/>
                        <v:f eqn="if @3 @8 @28"/>
                        <v:f eqn="if @4 @8 @29"/>
                        <v:f eqn="if @2 #1 0"/>
                        <v:f eqn="if @3 @31 0"/>
                        <v:f eqn="if #1 0 @32"/>
                        <v:f eqn="val #0"/>
                        <v:f eqn="val #1"/>
                      </v:formulas>
                      <v:path o:connecttype="custom" o:connectlocs="10800,0;0,10800;10800,21600;21600,10800;@34,@35"/>
                      <v:handles>
                        <v:h position="#0,#1"/>
                      </v:handles>
                    </v:shapetype>
                    <v:shape id="Speech Bubble: Rectangle 12" o:spid="_x0000_s1026" type="#_x0000_t61" style="position:absolute;margin-left:-7pt;margin-top:-.15pt;width:453.55pt;height:42.5pt;z-index:251696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" adj="6300,28620" filled="f" strokecolor="#009789 [3213]" strokeweight="1pt">
                      <v:textbox>
                        <w:txbxContent>
                          <w:p w14:paraId="3B43EF79" w14:textId="5D28488A" w:rsidR="00C74F06" w:rsidRPr="00862146" w:rsidRDefault="00C74F06" w:rsidP="00C74F06">
                            <w:pPr>
                              <w:spacing w:after="0" w:line="240" w:lineRule="auto"/>
                              <w:jc w:val="center"/>
                              <w:rPr>
                                <w:rFonts w:ascii="Raleway" w:hAnsi="Raleway"/>
                                <w:b/>
                                <w:bCs/>
                                <w:color w:val="009789" w:themeColor="text1"/>
                                <w:sz w:val="28"/>
                                <w:szCs w:val="28"/>
                              </w:rPr>
                            </w:pPr>
                            <w:r w:rsidRPr="00862146">
                              <w:rPr>
                                <w:rFonts w:ascii="Raleway" w:hAnsi="Raleway"/>
                                <w:b/>
                                <w:bCs/>
                                <w:color w:val="009789" w:themeColor="text1"/>
                                <w:sz w:val="28"/>
                                <w:szCs w:val="28"/>
                              </w:rPr>
                              <w:t>Clear</w:t>
                            </w:r>
                            <w:r w:rsidR="00C311F9" w:rsidRPr="00862146">
                              <w:rPr>
                                <w:rFonts w:ascii="Raleway" w:hAnsi="Raleway"/>
                                <w:b/>
                                <w:bCs/>
                                <w:color w:val="009789" w:themeColor="text1"/>
                                <w:sz w:val="28"/>
                                <w:szCs w:val="28"/>
                              </w:rPr>
                              <w:t xml:space="preserve">, </w:t>
                            </w:r>
                            <w:r w:rsidR="00C300CF" w:rsidRPr="00862146">
                              <w:rPr>
                                <w:rFonts w:ascii="Raleway" w:hAnsi="Raleway"/>
                                <w:b/>
                                <w:bCs/>
                                <w:color w:val="009789" w:themeColor="text1"/>
                                <w:sz w:val="28"/>
                                <w:szCs w:val="28"/>
                              </w:rPr>
                              <w:t>concise</w:t>
                            </w:r>
                            <w:r w:rsidR="00C300CF">
                              <w:rPr>
                                <w:rFonts w:ascii="Raleway" w:hAnsi="Raleway"/>
                                <w:b/>
                                <w:bCs/>
                                <w:color w:val="009789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C311F9" w:rsidRPr="00862146">
                              <w:rPr>
                                <w:rFonts w:ascii="Raleway" w:hAnsi="Raleway"/>
                                <w:b/>
                                <w:bCs/>
                                <w:color w:val="009789" w:themeColor="text1"/>
                                <w:sz w:val="28"/>
                                <w:szCs w:val="28"/>
                              </w:rPr>
                              <w:t>and accurate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</w:tr>
      <w:tr w:rsidR="00C74F06" w:rsidRPr="00C74F06" w14:paraId="1A1B315B" w14:textId="77777777" w:rsidTr="00502F8B">
        <w:trPr>
          <w:trHeight w:val="1701"/>
        </w:trPr>
        <w:tc>
          <w:tcPr>
            <w:tcW w:w="9016" w:type="dxa"/>
            <w:shd w:val="clear" w:color="auto" w:fill="auto"/>
          </w:tcPr>
          <w:p w14:paraId="10B0545B" w14:textId="39AB8CB5" w:rsidR="00071E32" w:rsidRDefault="00843B8E" w:rsidP="00AE07CC">
            <w:pPr>
              <w:pStyle w:val="ListParagraph"/>
              <w:numPr>
                <w:ilvl w:val="0"/>
                <w:numId w:val="12"/>
              </w:numPr>
              <w:spacing w:after="60"/>
              <w:contextualSpacing w:val="0"/>
              <w:rPr>
                <w:rFonts w:ascii="Raleway" w:hAnsi="Raleway"/>
                <w:noProof/>
                <w:lang w:val="en-US"/>
              </w:rPr>
            </w:pPr>
            <w:r>
              <w:rPr>
                <w:rFonts w:ascii="Raleway" w:hAnsi="Raleway"/>
                <w:noProof/>
                <w:lang w:val="en-US"/>
              </w:rPr>
              <w:t>The p</w:t>
            </w:r>
            <w:r w:rsidR="00071E32">
              <w:rPr>
                <w:rFonts w:ascii="Raleway" w:hAnsi="Raleway"/>
                <w:noProof/>
                <w:lang w:val="en-US"/>
              </w:rPr>
              <w:t>urpose of the learning resource is clearly displayed</w:t>
            </w:r>
          </w:p>
          <w:p w14:paraId="1951D340" w14:textId="3CDAC938" w:rsidR="00F31991" w:rsidRDefault="00DF2E17" w:rsidP="00AE07CC">
            <w:pPr>
              <w:pStyle w:val="ListParagraph"/>
              <w:numPr>
                <w:ilvl w:val="0"/>
                <w:numId w:val="12"/>
              </w:numPr>
              <w:spacing w:after="60"/>
              <w:contextualSpacing w:val="0"/>
              <w:rPr>
                <w:rFonts w:ascii="Raleway" w:hAnsi="Raleway"/>
                <w:noProof/>
                <w:lang w:val="en-US"/>
              </w:rPr>
            </w:pPr>
            <w:r>
              <w:rPr>
                <w:rFonts w:ascii="Raleway" w:hAnsi="Raleway"/>
                <w:noProof/>
                <w:lang w:val="en-US"/>
              </w:rPr>
              <w:t>L</w:t>
            </w:r>
            <w:r w:rsidR="00F31991">
              <w:rPr>
                <w:rFonts w:ascii="Raleway" w:hAnsi="Raleway"/>
                <w:noProof/>
                <w:lang w:val="en-US"/>
              </w:rPr>
              <w:t xml:space="preserve">earning </w:t>
            </w:r>
            <w:r w:rsidR="00843B8E">
              <w:rPr>
                <w:rFonts w:ascii="Raleway" w:hAnsi="Raleway"/>
                <w:noProof/>
                <w:lang w:val="en-US"/>
              </w:rPr>
              <w:t>content</w:t>
            </w:r>
            <w:r w:rsidR="00F31991">
              <w:rPr>
                <w:rFonts w:ascii="Raleway" w:hAnsi="Raleway"/>
                <w:noProof/>
                <w:lang w:val="en-US"/>
              </w:rPr>
              <w:t xml:space="preserve"> relates to</w:t>
            </w:r>
            <w:r w:rsidR="00843B8E">
              <w:rPr>
                <w:rFonts w:ascii="Raleway" w:hAnsi="Raleway"/>
                <w:noProof/>
                <w:lang w:val="en-US"/>
              </w:rPr>
              <w:t xml:space="preserve"> the</w:t>
            </w:r>
            <w:r w:rsidR="00F31991">
              <w:rPr>
                <w:rFonts w:ascii="Raleway" w:hAnsi="Raleway"/>
                <w:noProof/>
                <w:lang w:val="en-US"/>
              </w:rPr>
              <w:t xml:space="preserve"> learn</w:t>
            </w:r>
            <w:r w:rsidR="007945E6">
              <w:rPr>
                <w:rFonts w:ascii="Raleway" w:hAnsi="Raleway"/>
                <w:noProof/>
                <w:lang w:val="en-US"/>
              </w:rPr>
              <w:t>ing</w:t>
            </w:r>
            <w:r w:rsidR="00F31991">
              <w:rPr>
                <w:rFonts w:ascii="Raleway" w:hAnsi="Raleway"/>
                <w:noProof/>
                <w:lang w:val="en-US"/>
              </w:rPr>
              <w:t xml:space="preserve"> outcome</w:t>
            </w:r>
            <w:r>
              <w:rPr>
                <w:rFonts w:ascii="Raleway" w:hAnsi="Raleway"/>
                <w:noProof/>
                <w:lang w:val="en-US"/>
              </w:rPr>
              <w:t>s</w:t>
            </w:r>
          </w:p>
          <w:p w14:paraId="09D2C3CE" w14:textId="30BE8E2C" w:rsidR="00710FB5" w:rsidRDefault="00843B8E" w:rsidP="00AE07CC">
            <w:pPr>
              <w:pStyle w:val="ListParagraph"/>
              <w:numPr>
                <w:ilvl w:val="0"/>
                <w:numId w:val="12"/>
              </w:numPr>
              <w:spacing w:after="60"/>
              <w:contextualSpacing w:val="0"/>
              <w:rPr>
                <w:rFonts w:ascii="Raleway" w:hAnsi="Raleway"/>
                <w:noProof/>
                <w:lang w:val="en-US"/>
              </w:rPr>
            </w:pPr>
            <w:r>
              <w:rPr>
                <w:rFonts w:ascii="Raleway" w:hAnsi="Raleway"/>
                <w:noProof/>
                <w:lang w:val="en-US"/>
              </w:rPr>
              <w:t xml:space="preserve">Information is </w:t>
            </w:r>
            <w:r w:rsidR="0036098B">
              <w:rPr>
                <w:rFonts w:ascii="Raleway" w:hAnsi="Raleway"/>
                <w:noProof/>
                <w:lang w:val="en-US"/>
              </w:rPr>
              <w:t xml:space="preserve">up-to-date </w:t>
            </w:r>
            <w:r>
              <w:rPr>
                <w:rFonts w:ascii="Raleway" w:hAnsi="Raleway"/>
                <w:noProof/>
                <w:lang w:val="en-US"/>
              </w:rPr>
              <w:t xml:space="preserve">and </w:t>
            </w:r>
            <w:r w:rsidR="0036098B">
              <w:rPr>
                <w:rFonts w:ascii="Raleway" w:hAnsi="Raleway"/>
                <w:noProof/>
                <w:lang w:val="en-US"/>
              </w:rPr>
              <w:t>relevant to the topic</w:t>
            </w:r>
          </w:p>
          <w:p w14:paraId="7A742273" w14:textId="43C96584" w:rsidR="00DF2E17" w:rsidRDefault="00DF2E17" w:rsidP="00AE07CC">
            <w:pPr>
              <w:pStyle w:val="ListParagraph"/>
              <w:numPr>
                <w:ilvl w:val="0"/>
                <w:numId w:val="12"/>
              </w:numPr>
              <w:spacing w:after="60"/>
              <w:contextualSpacing w:val="0"/>
              <w:rPr>
                <w:rFonts w:ascii="Raleway" w:hAnsi="Raleway"/>
                <w:noProof/>
                <w:lang w:val="en-US"/>
              </w:rPr>
            </w:pPr>
            <w:r>
              <w:rPr>
                <w:rFonts w:ascii="Raleway" w:hAnsi="Raleway"/>
                <w:noProof/>
                <w:lang w:val="en-US"/>
              </w:rPr>
              <w:t>Critical information is highlighted or made obvious</w:t>
            </w:r>
            <w:r w:rsidR="00AE07CC">
              <w:rPr>
                <w:rFonts w:ascii="Raleway" w:hAnsi="Raleway"/>
                <w:noProof/>
                <w:lang w:val="en-US"/>
              </w:rPr>
              <w:t xml:space="preserve"> to the learner</w:t>
            </w:r>
          </w:p>
          <w:p w14:paraId="200EA4E6" w14:textId="77777777" w:rsidR="00AE07CC" w:rsidRDefault="00DF2E17" w:rsidP="00AE07CC">
            <w:pPr>
              <w:pStyle w:val="ListParagraph"/>
              <w:numPr>
                <w:ilvl w:val="0"/>
                <w:numId w:val="12"/>
              </w:numPr>
              <w:spacing w:after="60"/>
              <w:contextualSpacing w:val="0"/>
              <w:rPr>
                <w:rFonts w:ascii="Raleway" w:hAnsi="Raleway"/>
                <w:noProof/>
                <w:lang w:val="en-US"/>
              </w:rPr>
            </w:pPr>
            <w:r>
              <w:rPr>
                <w:rFonts w:ascii="Raleway" w:hAnsi="Raleway"/>
                <w:noProof/>
                <w:lang w:val="en-US"/>
              </w:rPr>
              <w:t>L</w:t>
            </w:r>
            <w:r w:rsidR="00F31991">
              <w:rPr>
                <w:rFonts w:ascii="Raleway" w:hAnsi="Raleway"/>
                <w:noProof/>
                <w:lang w:val="en-US"/>
              </w:rPr>
              <w:t xml:space="preserve">earning resource is reviewed </w:t>
            </w:r>
            <w:r w:rsidR="00071E32">
              <w:rPr>
                <w:rFonts w:ascii="Raleway" w:hAnsi="Raleway"/>
                <w:noProof/>
                <w:lang w:val="en-US"/>
              </w:rPr>
              <w:t xml:space="preserve">and </w:t>
            </w:r>
            <w:r>
              <w:rPr>
                <w:rFonts w:ascii="Raleway" w:hAnsi="Raleway"/>
                <w:noProof/>
                <w:lang w:val="en-US"/>
              </w:rPr>
              <w:t xml:space="preserve">checked for accuracy </w:t>
            </w:r>
            <w:r w:rsidR="00F31991">
              <w:rPr>
                <w:rFonts w:ascii="Raleway" w:hAnsi="Raleway"/>
                <w:noProof/>
                <w:lang w:val="en-US"/>
              </w:rPr>
              <w:t>by subject matter experts</w:t>
            </w:r>
          </w:p>
          <w:p w14:paraId="6E200020" w14:textId="77777777" w:rsidR="00AE07CC" w:rsidRDefault="00AE07CC" w:rsidP="00AE07CC">
            <w:pPr>
              <w:spacing w:after="60"/>
              <w:rPr>
                <w:rFonts w:ascii="Raleway" w:hAnsi="Raleway"/>
                <w:noProof/>
                <w:lang w:val="en-US"/>
              </w:rPr>
            </w:pPr>
          </w:p>
          <w:p w14:paraId="1162E5EB" w14:textId="4A9FC39B" w:rsidR="00DF2E17" w:rsidRPr="00AE07CC" w:rsidRDefault="00AE07CC" w:rsidP="00AE07CC">
            <w:pPr>
              <w:spacing w:after="60"/>
              <w:rPr>
                <w:rFonts w:ascii="Raleway" w:hAnsi="Raleway"/>
                <w:noProof/>
                <w:lang w:val="en-US"/>
              </w:rPr>
            </w:pPr>
            <w:r w:rsidRPr="00AE07CC">
              <w:rPr>
                <w:rFonts w:ascii="Raleway" w:hAnsi="Raleway"/>
                <w:noProof/>
                <w:lang w:val="en-US"/>
              </w:rPr>
              <w:br/>
            </w:r>
          </w:p>
        </w:tc>
      </w:tr>
      <w:tr w:rsidR="00C74F06" w:rsidRPr="00C74F06" w14:paraId="7D8455DF" w14:textId="77777777" w:rsidTr="008B549B">
        <w:trPr>
          <w:trHeight w:val="1276"/>
        </w:trPr>
        <w:tc>
          <w:tcPr>
            <w:tcW w:w="9016" w:type="dxa"/>
            <w:shd w:val="clear" w:color="auto" w:fill="auto"/>
          </w:tcPr>
          <w:p w14:paraId="20412064" w14:textId="5B29F821" w:rsidR="00C74F06" w:rsidRPr="00C74F06" w:rsidRDefault="00C74F06" w:rsidP="00506CBC">
            <w:pPr>
              <w:rPr>
                <w:rFonts w:ascii="Raleway" w:hAnsi="Raleway"/>
                <w:lang w:val="en-US"/>
              </w:rPr>
            </w:pPr>
            <w:r w:rsidRPr="00C74F06">
              <w:rPr>
                <w:rFonts w:ascii="Raleway" w:hAnsi="Raleway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25D3704E" wp14:editId="0DF0291A">
                      <wp:simplePos x="0" y="0"/>
                      <wp:positionH relativeFrom="margin">
                        <wp:align>center</wp:align>
                      </wp:positionH>
                      <wp:positionV relativeFrom="paragraph">
                        <wp:posOffset>3175</wp:posOffset>
                      </wp:positionV>
                      <wp:extent cx="5760000" cy="540000"/>
                      <wp:effectExtent l="0" t="0" r="12700" b="203200"/>
                      <wp:wrapNone/>
                      <wp:docPr id="23" name="Speech Bubble: Rectangl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H="1">
                                <a:off x="0" y="0"/>
                                <a:ext cx="5760000" cy="540000"/>
                              </a:xfrm>
                              <a:prstGeom prst="wedgeRectCallout">
                                <a:avLst>
                                  <a:gd name="adj1" fmla="val -20833"/>
                                  <a:gd name="adj2" fmla="val 82500"/>
                                </a:avLst>
                              </a:prstGeom>
                              <a:noFill/>
                              <a:ln>
                                <a:solidFill>
                                  <a:schemeClr val="accent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16D8133" w14:textId="4C37AAF9" w:rsidR="00C74F06" w:rsidRPr="005440F8" w:rsidRDefault="00C311F9" w:rsidP="00C74F06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Raleway" w:hAnsi="Raleway"/>
                                      <w:b/>
                                      <w:bCs/>
                                      <w:color w:val="F44336" w:themeColor="accent1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Raleway" w:hAnsi="Raleway"/>
                                      <w:b/>
                                      <w:bCs/>
                                      <w:color w:val="F44336" w:themeColor="accent1"/>
                                      <w:sz w:val="28"/>
                                      <w:szCs w:val="28"/>
                                    </w:rPr>
                                    <w:t>R</w:t>
                                  </w:r>
                                  <w:r w:rsidR="00C74F06" w:rsidRPr="005440F8">
                                    <w:rPr>
                                      <w:rFonts w:ascii="Raleway" w:hAnsi="Raleway"/>
                                      <w:b/>
                                      <w:bCs/>
                                      <w:color w:val="F44336" w:themeColor="accent1"/>
                                      <w:sz w:val="28"/>
                                      <w:szCs w:val="28"/>
                                    </w:rPr>
                                    <w:t>elevan</w:t>
                                  </w:r>
                                  <w:r w:rsidR="00E92A7F">
                                    <w:rPr>
                                      <w:rFonts w:ascii="Raleway" w:hAnsi="Raleway"/>
                                      <w:b/>
                                      <w:bCs/>
                                      <w:color w:val="F44336" w:themeColor="accent1"/>
                                      <w:sz w:val="28"/>
                                      <w:szCs w:val="28"/>
                                    </w:rPr>
                                    <w:t>t</w:t>
                                  </w:r>
                                  <w:r w:rsidR="00C74F06" w:rsidRPr="005440F8">
                                    <w:rPr>
                                      <w:rFonts w:ascii="Raleway" w:hAnsi="Raleway"/>
                                      <w:b/>
                                      <w:bCs/>
                                      <w:color w:val="F44336" w:themeColor="accent1"/>
                                      <w:sz w:val="28"/>
                                      <w:szCs w:val="28"/>
                                    </w:rPr>
                                    <w:t xml:space="preserve"> to the learne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D3704E" id="Speech Bubble: Rectangle 23" o:spid="_x0000_s1027" type="#_x0000_t61" style="position:absolute;margin-left:0;margin-top:.25pt;width:453.55pt;height:42.5pt;flip:x;z-index:25170124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" adj="6300,28620" filled="f" strokecolor="#f44336 [3204]" strokeweight="1pt">
                      <v:textbox>
                        <w:txbxContent>
                          <w:p w14:paraId="716D8133" w14:textId="4C37AAF9" w:rsidR="00C74F06" w:rsidRPr="005440F8" w:rsidRDefault="00C311F9" w:rsidP="00C74F06">
                            <w:pPr>
                              <w:spacing w:after="0" w:line="240" w:lineRule="auto"/>
                              <w:jc w:val="center"/>
                              <w:rPr>
                                <w:rFonts w:ascii="Raleway" w:hAnsi="Raleway"/>
                                <w:b/>
                                <w:bCs/>
                                <w:color w:val="F44336" w:themeColor="accen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Raleway" w:hAnsi="Raleway"/>
                                <w:b/>
                                <w:bCs/>
                                <w:color w:val="F44336" w:themeColor="accent1"/>
                                <w:sz w:val="28"/>
                                <w:szCs w:val="28"/>
                              </w:rPr>
                              <w:t>R</w:t>
                            </w:r>
                            <w:r w:rsidR="00C74F06" w:rsidRPr="005440F8">
                              <w:rPr>
                                <w:rFonts w:ascii="Raleway" w:hAnsi="Raleway"/>
                                <w:b/>
                                <w:bCs/>
                                <w:color w:val="F44336" w:themeColor="accent1"/>
                                <w:sz w:val="28"/>
                                <w:szCs w:val="28"/>
                              </w:rPr>
                              <w:t>elevan</w:t>
                            </w:r>
                            <w:r w:rsidR="00E92A7F">
                              <w:rPr>
                                <w:rFonts w:ascii="Raleway" w:hAnsi="Raleway"/>
                                <w:b/>
                                <w:bCs/>
                                <w:color w:val="F44336" w:themeColor="accent1"/>
                                <w:sz w:val="28"/>
                                <w:szCs w:val="28"/>
                              </w:rPr>
                              <w:t>t</w:t>
                            </w:r>
                            <w:r w:rsidR="00C74F06" w:rsidRPr="005440F8">
                              <w:rPr>
                                <w:rFonts w:ascii="Raleway" w:hAnsi="Raleway"/>
                                <w:b/>
                                <w:bCs/>
                                <w:color w:val="F44336" w:themeColor="accent1"/>
                                <w:sz w:val="28"/>
                                <w:szCs w:val="28"/>
                              </w:rPr>
                              <w:t xml:space="preserve"> to the learner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</w:tr>
      <w:tr w:rsidR="00C74F06" w:rsidRPr="00C74F06" w14:paraId="0D5FE6A9" w14:textId="77777777" w:rsidTr="00502F8B">
        <w:trPr>
          <w:trHeight w:val="964"/>
        </w:trPr>
        <w:tc>
          <w:tcPr>
            <w:tcW w:w="9016" w:type="dxa"/>
            <w:shd w:val="clear" w:color="auto" w:fill="auto"/>
          </w:tcPr>
          <w:p w14:paraId="6ED477B8" w14:textId="7199709E" w:rsidR="00071E32" w:rsidRDefault="00F86A3A" w:rsidP="00AE07CC">
            <w:pPr>
              <w:pStyle w:val="ListParagraph"/>
              <w:numPr>
                <w:ilvl w:val="0"/>
                <w:numId w:val="13"/>
              </w:numPr>
              <w:spacing w:after="60"/>
              <w:contextualSpacing w:val="0"/>
              <w:rPr>
                <w:rFonts w:ascii="Raleway" w:hAnsi="Raleway"/>
                <w:noProof/>
                <w:lang w:val="en-US"/>
              </w:rPr>
            </w:pPr>
            <w:r>
              <w:rPr>
                <w:rFonts w:ascii="Raleway" w:hAnsi="Raleway"/>
                <w:noProof/>
                <w:lang w:val="en-US"/>
              </w:rPr>
              <w:t>The l</w:t>
            </w:r>
            <w:r w:rsidR="00AE5ED4">
              <w:rPr>
                <w:rFonts w:ascii="Raleway" w:hAnsi="Raleway"/>
                <w:noProof/>
                <w:lang w:val="en-US"/>
              </w:rPr>
              <w:t xml:space="preserve">earners’ </w:t>
            </w:r>
            <w:r w:rsidR="00071E32">
              <w:rPr>
                <w:rFonts w:ascii="Raleway" w:hAnsi="Raleway"/>
                <w:noProof/>
                <w:lang w:val="en-US"/>
              </w:rPr>
              <w:t xml:space="preserve">skills, </w:t>
            </w:r>
            <w:r w:rsidR="00AE5ED4">
              <w:rPr>
                <w:rFonts w:ascii="Raleway" w:hAnsi="Raleway"/>
                <w:noProof/>
                <w:lang w:val="en-US"/>
              </w:rPr>
              <w:t>knowledge and experience</w:t>
            </w:r>
            <w:r w:rsidR="00862146">
              <w:rPr>
                <w:rFonts w:ascii="Raleway" w:hAnsi="Raleway"/>
                <w:noProof/>
                <w:lang w:val="en-US"/>
              </w:rPr>
              <w:t xml:space="preserve"> is considered</w:t>
            </w:r>
          </w:p>
          <w:p w14:paraId="32B4C030" w14:textId="766077D3" w:rsidR="00E5281E" w:rsidRDefault="00DF33B9" w:rsidP="00AE07CC">
            <w:pPr>
              <w:pStyle w:val="ListParagraph"/>
              <w:numPr>
                <w:ilvl w:val="0"/>
                <w:numId w:val="13"/>
              </w:numPr>
              <w:spacing w:after="60"/>
              <w:contextualSpacing w:val="0"/>
              <w:rPr>
                <w:rFonts w:ascii="Raleway" w:hAnsi="Raleway"/>
                <w:noProof/>
                <w:lang w:val="en-US"/>
              </w:rPr>
            </w:pPr>
            <w:r w:rsidRPr="00F70715">
              <w:rPr>
                <w:rFonts w:ascii="Raleway" w:hAnsi="Raleway"/>
                <w:noProof/>
                <w:lang w:val="en-US"/>
              </w:rPr>
              <w:t>Real workplace examples are used to help learners connect their learning to their own role or situation</w:t>
            </w:r>
          </w:p>
          <w:p w14:paraId="6DE1C7CB" w14:textId="77777777" w:rsidR="00BC5725" w:rsidRDefault="00BC5725" w:rsidP="00BC5725">
            <w:pPr>
              <w:pStyle w:val="ListParagraph"/>
              <w:spacing w:after="60"/>
              <w:ind w:left="360"/>
              <w:contextualSpacing w:val="0"/>
              <w:rPr>
                <w:rFonts w:ascii="Raleway" w:hAnsi="Raleway"/>
                <w:noProof/>
                <w:lang w:val="en-US"/>
              </w:rPr>
            </w:pPr>
          </w:p>
          <w:p w14:paraId="220DFAEC" w14:textId="7153B0DB" w:rsidR="00F86A3A" w:rsidRPr="00502F8B" w:rsidRDefault="00F86A3A" w:rsidP="00F86A3A">
            <w:pPr>
              <w:pStyle w:val="ListParagraph"/>
              <w:spacing w:after="60"/>
              <w:ind w:left="360"/>
              <w:contextualSpacing w:val="0"/>
              <w:rPr>
                <w:rFonts w:ascii="Raleway" w:hAnsi="Raleway"/>
                <w:noProof/>
                <w:lang w:val="en-US"/>
              </w:rPr>
            </w:pPr>
          </w:p>
        </w:tc>
      </w:tr>
      <w:tr w:rsidR="00C74F06" w:rsidRPr="00C74F06" w14:paraId="04CDD73F" w14:textId="77777777" w:rsidTr="008B549B">
        <w:trPr>
          <w:trHeight w:val="1276"/>
        </w:trPr>
        <w:tc>
          <w:tcPr>
            <w:tcW w:w="9016" w:type="dxa"/>
            <w:shd w:val="clear" w:color="auto" w:fill="auto"/>
          </w:tcPr>
          <w:p w14:paraId="33209A57" w14:textId="4EB5DF62" w:rsidR="00C74F06" w:rsidRPr="00C74F06" w:rsidRDefault="00B71557" w:rsidP="00506CBC">
            <w:pPr>
              <w:rPr>
                <w:rFonts w:ascii="Raleway" w:hAnsi="Raleway"/>
                <w:lang w:val="en-US"/>
              </w:rPr>
            </w:pPr>
            <w:r w:rsidRPr="00C74F06">
              <w:rPr>
                <w:rFonts w:ascii="Raleway" w:hAnsi="Raleway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73EEBF4D" wp14:editId="0085166A">
                      <wp:simplePos x="0" y="0"/>
                      <wp:positionH relativeFrom="margin">
                        <wp:align>center</wp:align>
                      </wp:positionH>
                      <wp:positionV relativeFrom="paragraph">
                        <wp:posOffset>15240</wp:posOffset>
                      </wp:positionV>
                      <wp:extent cx="5760000" cy="540000"/>
                      <wp:effectExtent l="0" t="0" r="12700" b="203200"/>
                      <wp:wrapNone/>
                      <wp:docPr id="24" name="Speech Bubble: Rectangle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760000" cy="540000"/>
                              </a:xfrm>
                              <a:prstGeom prst="wedgeRectCallout">
                                <a:avLst>
                                  <a:gd name="adj1" fmla="val -20833"/>
                                  <a:gd name="adj2" fmla="val 82500"/>
                                </a:avLst>
                              </a:prstGeom>
                              <a:noFill/>
                              <a:ln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69A0A65" w14:textId="719EFBCF" w:rsidR="00C74F06" w:rsidRPr="005440F8" w:rsidRDefault="00C311F9" w:rsidP="00C74F06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Raleway" w:hAnsi="Raleway"/>
                                      <w:b/>
                                      <w:bCs/>
                                      <w:color w:val="673AB7" w:themeColor="text2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Raleway" w:hAnsi="Raleway"/>
                                      <w:b/>
                                      <w:bCs/>
                                      <w:color w:val="673AB7" w:themeColor="text2"/>
                                      <w:sz w:val="28"/>
                                      <w:szCs w:val="28"/>
                                    </w:rPr>
                                    <w:t>E</w:t>
                                  </w:r>
                                  <w:r w:rsidR="00C74F06" w:rsidRPr="005440F8">
                                    <w:rPr>
                                      <w:rFonts w:ascii="Raleway" w:hAnsi="Raleway"/>
                                      <w:b/>
                                      <w:bCs/>
                                      <w:color w:val="673AB7" w:themeColor="text2"/>
                                      <w:sz w:val="28"/>
                                      <w:szCs w:val="28"/>
                                    </w:rPr>
                                    <w:t>asy to understand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3EEBF4D" id="Speech Bubble: Rectangle 24" o:spid="_x0000_s1028" type="#_x0000_t61" style="position:absolute;margin-left:0;margin-top:1.2pt;width:453.55pt;height:42.5pt;z-index:25170329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" adj="6300,28620" filled="f" strokecolor="#673ab7 [3215]" strokeweight="1pt">
                      <v:textbox>
                        <w:txbxContent>
                          <w:p w14:paraId="069A0A65" w14:textId="719EFBCF" w:rsidR="00C74F06" w:rsidRPr="005440F8" w:rsidRDefault="00C311F9" w:rsidP="00C74F06">
                            <w:pPr>
                              <w:spacing w:after="0" w:line="240" w:lineRule="auto"/>
                              <w:jc w:val="center"/>
                              <w:rPr>
                                <w:rFonts w:ascii="Raleway" w:hAnsi="Raleway"/>
                                <w:b/>
                                <w:bCs/>
                                <w:color w:val="673AB7" w:themeColor="text2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Raleway" w:hAnsi="Raleway"/>
                                <w:b/>
                                <w:bCs/>
                                <w:color w:val="673AB7" w:themeColor="text2"/>
                                <w:sz w:val="28"/>
                                <w:szCs w:val="28"/>
                              </w:rPr>
                              <w:t>E</w:t>
                            </w:r>
                            <w:r w:rsidR="00C74F06" w:rsidRPr="005440F8">
                              <w:rPr>
                                <w:rFonts w:ascii="Raleway" w:hAnsi="Raleway"/>
                                <w:b/>
                                <w:bCs/>
                                <w:color w:val="673AB7" w:themeColor="text2"/>
                                <w:sz w:val="28"/>
                                <w:szCs w:val="28"/>
                              </w:rPr>
                              <w:t>asy to understand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</w:tr>
      <w:tr w:rsidR="009C62D2" w:rsidRPr="009C62D2" w14:paraId="13949FA1" w14:textId="77777777" w:rsidTr="00502F8B">
        <w:trPr>
          <w:trHeight w:val="1587"/>
        </w:trPr>
        <w:tc>
          <w:tcPr>
            <w:tcW w:w="9016" w:type="dxa"/>
            <w:shd w:val="clear" w:color="auto" w:fill="auto"/>
          </w:tcPr>
          <w:p w14:paraId="77D07DC6" w14:textId="1A9AD58A" w:rsidR="00C74F06" w:rsidRPr="00FC207A" w:rsidRDefault="00862146" w:rsidP="00BC5725">
            <w:pPr>
              <w:pStyle w:val="ListParagraph"/>
              <w:numPr>
                <w:ilvl w:val="0"/>
                <w:numId w:val="14"/>
              </w:numPr>
              <w:spacing w:after="60"/>
              <w:contextualSpacing w:val="0"/>
              <w:rPr>
                <w:rFonts w:ascii="Raleway" w:hAnsi="Raleway"/>
              </w:rPr>
            </w:pPr>
            <w:r w:rsidRPr="00FC207A">
              <w:rPr>
                <w:rFonts w:ascii="Raleway" w:hAnsi="Raleway"/>
              </w:rPr>
              <w:t>I</w:t>
            </w:r>
            <w:r w:rsidR="00071E32" w:rsidRPr="00FC207A">
              <w:rPr>
                <w:rFonts w:ascii="Raleway" w:hAnsi="Raleway"/>
              </w:rPr>
              <w:t xml:space="preserve">nstructions </w:t>
            </w:r>
            <w:r w:rsidRPr="00FC207A">
              <w:rPr>
                <w:rFonts w:ascii="Raleway" w:hAnsi="Raleway"/>
              </w:rPr>
              <w:t xml:space="preserve">are </w:t>
            </w:r>
            <w:r w:rsidR="003001F0" w:rsidRPr="00FC207A">
              <w:rPr>
                <w:rFonts w:ascii="Raleway" w:hAnsi="Raleway"/>
              </w:rPr>
              <w:t xml:space="preserve">clear </w:t>
            </w:r>
            <w:r w:rsidR="00E92A7F" w:rsidRPr="00FC207A">
              <w:rPr>
                <w:rFonts w:ascii="Raleway" w:hAnsi="Raleway"/>
              </w:rPr>
              <w:t xml:space="preserve">and </w:t>
            </w:r>
            <w:r w:rsidR="00DF2E17" w:rsidRPr="00FC207A">
              <w:rPr>
                <w:rFonts w:ascii="Raleway" w:hAnsi="Raleway"/>
              </w:rPr>
              <w:t>use</w:t>
            </w:r>
            <w:r w:rsidR="000C54F3">
              <w:rPr>
                <w:rFonts w:ascii="Raleway" w:hAnsi="Raleway"/>
              </w:rPr>
              <w:t>s</w:t>
            </w:r>
            <w:r w:rsidR="00DF2E17" w:rsidRPr="00FC207A">
              <w:rPr>
                <w:rFonts w:ascii="Raleway" w:hAnsi="Raleway"/>
              </w:rPr>
              <w:t xml:space="preserve"> </w:t>
            </w:r>
            <w:r w:rsidR="00E92A7F" w:rsidRPr="00FC207A">
              <w:rPr>
                <w:rFonts w:ascii="Raleway" w:hAnsi="Raleway"/>
              </w:rPr>
              <w:t>simple</w:t>
            </w:r>
            <w:r w:rsidR="003616F5" w:rsidRPr="00FC207A">
              <w:rPr>
                <w:rFonts w:ascii="Raleway" w:hAnsi="Raleway"/>
              </w:rPr>
              <w:t xml:space="preserve"> language</w:t>
            </w:r>
          </w:p>
          <w:p w14:paraId="5069E138" w14:textId="4CD7EB07" w:rsidR="00FF2449" w:rsidRPr="00F70715" w:rsidRDefault="00502F8B" w:rsidP="00BC5725">
            <w:pPr>
              <w:pStyle w:val="ListParagraph"/>
              <w:numPr>
                <w:ilvl w:val="0"/>
                <w:numId w:val="14"/>
              </w:numPr>
              <w:spacing w:after="60"/>
              <w:contextualSpacing w:val="0"/>
              <w:rPr>
                <w:rFonts w:ascii="Raleway" w:hAnsi="Raleway"/>
              </w:rPr>
            </w:pPr>
            <w:r w:rsidRPr="00F70715">
              <w:rPr>
                <w:rFonts w:ascii="Raleway" w:hAnsi="Raleway"/>
              </w:rPr>
              <w:t>Learning content supports learners to understand concepts and integrate them into their role</w:t>
            </w:r>
          </w:p>
          <w:p w14:paraId="0C41BFBB" w14:textId="2300BA02" w:rsidR="00FF2449" w:rsidRPr="00FC207A" w:rsidRDefault="00C311F9" w:rsidP="00BC5725">
            <w:pPr>
              <w:pStyle w:val="ListParagraph"/>
              <w:numPr>
                <w:ilvl w:val="0"/>
                <w:numId w:val="14"/>
              </w:numPr>
              <w:spacing w:after="60"/>
              <w:contextualSpacing w:val="0"/>
              <w:rPr>
                <w:rFonts w:ascii="Raleway" w:hAnsi="Raleway"/>
              </w:rPr>
            </w:pPr>
            <w:r w:rsidRPr="00FC207A">
              <w:rPr>
                <w:rFonts w:ascii="Raleway" w:hAnsi="Raleway"/>
              </w:rPr>
              <w:t>Technical terms and acronyms are explained</w:t>
            </w:r>
            <w:r w:rsidR="001F7A03">
              <w:rPr>
                <w:rFonts w:ascii="Raleway" w:hAnsi="Raleway"/>
              </w:rPr>
              <w:t xml:space="preserve"> </w:t>
            </w:r>
            <w:r w:rsidR="00F70715">
              <w:rPr>
                <w:rFonts w:ascii="Raleway" w:hAnsi="Raleway"/>
              </w:rPr>
              <w:t xml:space="preserve">and </w:t>
            </w:r>
            <w:r w:rsidR="001F7A03">
              <w:rPr>
                <w:rFonts w:ascii="Raleway" w:hAnsi="Raleway"/>
              </w:rPr>
              <w:t>used appropriately</w:t>
            </w:r>
          </w:p>
          <w:p w14:paraId="66ABF826" w14:textId="77777777" w:rsidR="00A04F2B" w:rsidRDefault="00F31991" w:rsidP="00BC5725">
            <w:pPr>
              <w:pStyle w:val="ListParagraph"/>
              <w:numPr>
                <w:ilvl w:val="0"/>
                <w:numId w:val="14"/>
              </w:numPr>
              <w:spacing w:after="60"/>
              <w:contextualSpacing w:val="0"/>
              <w:rPr>
                <w:rFonts w:ascii="Raleway" w:hAnsi="Raleway"/>
              </w:rPr>
            </w:pPr>
            <w:r w:rsidRPr="00FC207A">
              <w:rPr>
                <w:rFonts w:ascii="Raleway" w:hAnsi="Raleway"/>
              </w:rPr>
              <w:t xml:space="preserve">Graphical elements are used to </w:t>
            </w:r>
            <w:r w:rsidR="00D2297A" w:rsidRPr="00FC207A">
              <w:rPr>
                <w:rFonts w:ascii="Raleway" w:hAnsi="Raleway"/>
              </w:rPr>
              <w:t xml:space="preserve">compliment </w:t>
            </w:r>
            <w:r w:rsidRPr="00FC207A">
              <w:rPr>
                <w:rFonts w:ascii="Raleway" w:hAnsi="Raleway"/>
              </w:rPr>
              <w:t>the learner’s understanding</w:t>
            </w:r>
          </w:p>
          <w:p w14:paraId="26CE6545" w14:textId="77777777" w:rsidR="00974EFC" w:rsidRDefault="00974EFC" w:rsidP="00974EFC">
            <w:pPr>
              <w:spacing w:after="60"/>
              <w:rPr>
                <w:rFonts w:ascii="Raleway" w:hAnsi="Raleway"/>
              </w:rPr>
            </w:pPr>
          </w:p>
          <w:p w14:paraId="13B9DCBA" w14:textId="77777777" w:rsidR="00974EFC" w:rsidRDefault="00974EFC" w:rsidP="00974EFC">
            <w:pPr>
              <w:spacing w:after="60"/>
              <w:rPr>
                <w:rFonts w:ascii="Raleway" w:hAnsi="Raleway"/>
              </w:rPr>
            </w:pPr>
          </w:p>
          <w:p w14:paraId="5110FBB1" w14:textId="2C4058EC" w:rsidR="00974EFC" w:rsidRPr="00974EFC" w:rsidRDefault="00974EFC" w:rsidP="0030141A">
            <w:pPr>
              <w:spacing w:after="60"/>
              <w:rPr>
                <w:rFonts w:ascii="Raleway" w:hAnsi="Raleway"/>
              </w:rPr>
            </w:pPr>
          </w:p>
        </w:tc>
      </w:tr>
      <w:tr w:rsidR="00FF2449" w:rsidRPr="00C74F06" w14:paraId="49390823" w14:textId="77777777" w:rsidTr="008B54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276"/>
        </w:trPr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E4BD26" w14:textId="466CDE28" w:rsidR="00FF2449" w:rsidRPr="00C74F06" w:rsidRDefault="009C62D2" w:rsidP="00506CBC">
            <w:pPr>
              <w:rPr>
                <w:rFonts w:ascii="Raleway" w:hAnsi="Raleway"/>
                <w:lang w:val="en-US"/>
              </w:rPr>
            </w:pPr>
            <w:r w:rsidRPr="009C62D2">
              <w:rPr>
                <w:rFonts w:ascii="Raleway" w:hAnsi="Raleway"/>
                <w:noProof/>
                <w:sz w:val="36"/>
                <w:szCs w:val="36"/>
                <w:lang w:val="en-US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6E591261" wp14:editId="722121FD">
                      <wp:simplePos x="0" y="0"/>
                      <wp:positionH relativeFrom="margin">
                        <wp:posOffset>-88900</wp:posOffset>
                      </wp:positionH>
                      <wp:positionV relativeFrom="paragraph">
                        <wp:posOffset>13970</wp:posOffset>
                      </wp:positionV>
                      <wp:extent cx="5760000" cy="539750"/>
                      <wp:effectExtent l="0" t="0" r="12700" b="203200"/>
                      <wp:wrapNone/>
                      <wp:docPr id="26" name="Speech Bubble: Rectangle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H="1">
                                <a:off x="0" y="0"/>
                                <a:ext cx="5760000" cy="539750"/>
                              </a:xfrm>
                              <a:prstGeom prst="wedgeRectCallout">
                                <a:avLst>
                                  <a:gd name="adj1" fmla="val -20833"/>
                                  <a:gd name="adj2" fmla="val 82500"/>
                                </a:avLst>
                              </a:prstGeom>
                              <a:noFill/>
                              <a:ln>
                                <a:solidFill>
                                  <a:schemeClr val="accent2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CD148DA" w14:textId="26E2BE16" w:rsidR="00FF2449" w:rsidRPr="005440F8" w:rsidRDefault="00C311F9" w:rsidP="00FF244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Raleway" w:hAnsi="Raleway"/>
                                      <w:b/>
                                      <w:bCs/>
                                      <w:color w:val="FF9800" w:themeColor="accent2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Raleway" w:hAnsi="Raleway"/>
                                      <w:b/>
                                      <w:bCs/>
                                      <w:color w:val="FF9800" w:themeColor="accent2"/>
                                      <w:sz w:val="28"/>
                                      <w:szCs w:val="28"/>
                                    </w:rPr>
                                    <w:t xml:space="preserve">Displayed in a </w:t>
                                  </w:r>
                                  <w:r w:rsidR="00FF2449" w:rsidRPr="005440F8">
                                    <w:rPr>
                                      <w:rFonts w:ascii="Raleway" w:hAnsi="Raleway"/>
                                      <w:b/>
                                      <w:bCs/>
                                      <w:color w:val="FF9800" w:themeColor="accent2"/>
                                      <w:sz w:val="28"/>
                                      <w:szCs w:val="28"/>
                                    </w:rPr>
                                    <w:t>logical orde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E591261" id="Speech Bubble: Rectangle 26" o:spid="_x0000_s1029" type="#_x0000_t61" style="position:absolute;margin-left:-7pt;margin-top:1.1pt;width:453.55pt;height:42.5pt;flip:x;z-index:251705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" adj="6300,28620" filled="f" strokecolor="#ff9800 [3205]" strokeweight="1pt">
                      <v:textbox>
                        <w:txbxContent>
                          <w:p w14:paraId="4CD148DA" w14:textId="26E2BE16" w:rsidR="00FF2449" w:rsidRPr="005440F8" w:rsidRDefault="00C311F9" w:rsidP="00FF2449">
                            <w:pPr>
                              <w:spacing w:after="0" w:line="240" w:lineRule="auto"/>
                              <w:jc w:val="center"/>
                              <w:rPr>
                                <w:rFonts w:ascii="Raleway" w:hAnsi="Raleway"/>
                                <w:b/>
                                <w:bCs/>
                                <w:color w:val="FF9800" w:themeColor="accent2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Raleway" w:hAnsi="Raleway"/>
                                <w:b/>
                                <w:bCs/>
                                <w:color w:val="FF9800" w:themeColor="accent2"/>
                                <w:sz w:val="28"/>
                                <w:szCs w:val="28"/>
                              </w:rPr>
                              <w:t xml:space="preserve">Displayed in a </w:t>
                            </w:r>
                            <w:r w:rsidR="00FF2449" w:rsidRPr="005440F8">
                              <w:rPr>
                                <w:rFonts w:ascii="Raleway" w:hAnsi="Raleway"/>
                                <w:b/>
                                <w:bCs/>
                                <w:color w:val="FF9800" w:themeColor="accent2"/>
                                <w:sz w:val="28"/>
                                <w:szCs w:val="28"/>
                              </w:rPr>
                              <w:t>logical order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</w:tr>
      <w:tr w:rsidR="00FF2449" w:rsidRPr="00C74F06" w14:paraId="3056005F" w14:textId="77777777" w:rsidTr="00AC07D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247"/>
        </w:trPr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F4C8F6" w14:textId="3C4F7502" w:rsidR="00D2297A" w:rsidRDefault="00DF2E17" w:rsidP="0030141A">
            <w:pPr>
              <w:pStyle w:val="ListParagraph"/>
              <w:numPr>
                <w:ilvl w:val="0"/>
                <w:numId w:val="15"/>
              </w:numPr>
              <w:spacing w:after="60"/>
              <w:contextualSpacing w:val="0"/>
              <w:rPr>
                <w:rFonts w:ascii="Raleway" w:hAnsi="Raleway"/>
              </w:rPr>
            </w:pPr>
            <w:r>
              <w:rPr>
                <w:rFonts w:ascii="Raleway" w:hAnsi="Raleway"/>
              </w:rPr>
              <w:t>L</w:t>
            </w:r>
            <w:r w:rsidR="00D2297A">
              <w:rPr>
                <w:rFonts w:ascii="Raleway" w:hAnsi="Raleway"/>
              </w:rPr>
              <w:t>earning resource is well-structured and appropriate for its purpose</w:t>
            </w:r>
          </w:p>
          <w:p w14:paraId="34DE0230" w14:textId="0E5604C1" w:rsidR="004C1E11" w:rsidRPr="00F70715" w:rsidRDefault="004C1E11" w:rsidP="0030141A">
            <w:pPr>
              <w:pStyle w:val="ListParagraph"/>
              <w:numPr>
                <w:ilvl w:val="0"/>
                <w:numId w:val="15"/>
              </w:numPr>
              <w:spacing w:after="60"/>
              <w:contextualSpacing w:val="0"/>
              <w:rPr>
                <w:rFonts w:ascii="Raleway" w:hAnsi="Raleway"/>
              </w:rPr>
            </w:pPr>
            <w:r w:rsidRPr="00F70715">
              <w:rPr>
                <w:rFonts w:ascii="Raleway" w:hAnsi="Raleway"/>
              </w:rPr>
              <w:t xml:space="preserve">Similar content </w:t>
            </w:r>
            <w:r w:rsidR="001F7A03" w:rsidRPr="00F70715">
              <w:rPr>
                <w:rFonts w:ascii="Raleway" w:hAnsi="Raleway"/>
              </w:rPr>
              <w:t xml:space="preserve">is </w:t>
            </w:r>
            <w:r w:rsidRPr="00F70715">
              <w:rPr>
                <w:rFonts w:ascii="Raleway" w:hAnsi="Raleway"/>
              </w:rPr>
              <w:t>grouped together</w:t>
            </w:r>
          </w:p>
          <w:p w14:paraId="6AC7DB98" w14:textId="4AED6EB2" w:rsidR="00E5281E" w:rsidRDefault="00291C5C" w:rsidP="0030141A">
            <w:pPr>
              <w:pStyle w:val="ListParagraph"/>
              <w:numPr>
                <w:ilvl w:val="0"/>
                <w:numId w:val="15"/>
              </w:numPr>
              <w:spacing w:after="60"/>
              <w:contextualSpacing w:val="0"/>
              <w:rPr>
                <w:rFonts w:ascii="Raleway" w:hAnsi="Raleway"/>
              </w:rPr>
            </w:pPr>
            <w:r>
              <w:rPr>
                <w:rFonts w:ascii="Raleway" w:hAnsi="Raleway"/>
              </w:rPr>
              <w:t>C</w:t>
            </w:r>
            <w:r w:rsidR="00FC4B31" w:rsidRPr="00F70715">
              <w:rPr>
                <w:rFonts w:ascii="Raleway" w:hAnsi="Raleway"/>
              </w:rPr>
              <w:t xml:space="preserve">ontent is </w:t>
            </w:r>
            <w:r w:rsidR="0036098B" w:rsidRPr="00F70715">
              <w:rPr>
                <w:rFonts w:ascii="Raleway" w:hAnsi="Raleway"/>
              </w:rPr>
              <w:t>displayed in a logical order</w:t>
            </w:r>
            <w:r w:rsidR="004C1E11" w:rsidRPr="00F70715">
              <w:rPr>
                <w:rFonts w:ascii="Raleway" w:hAnsi="Raleway"/>
              </w:rPr>
              <w:t xml:space="preserve"> that allows the learner to understand</w:t>
            </w:r>
            <w:r w:rsidR="001F7A03" w:rsidRPr="00F70715">
              <w:rPr>
                <w:rFonts w:ascii="Raleway" w:hAnsi="Raleway"/>
              </w:rPr>
              <w:t xml:space="preserve"> the process</w:t>
            </w:r>
          </w:p>
          <w:p w14:paraId="22D160FC" w14:textId="77777777" w:rsidR="0030141A" w:rsidRDefault="0030141A" w:rsidP="0030141A">
            <w:pPr>
              <w:spacing w:after="60"/>
              <w:rPr>
                <w:rFonts w:ascii="Raleway" w:hAnsi="Raleway"/>
              </w:rPr>
            </w:pPr>
          </w:p>
          <w:p w14:paraId="2BF9FC6F" w14:textId="356946E4" w:rsidR="0030141A" w:rsidRPr="0030141A" w:rsidRDefault="0030141A" w:rsidP="0030141A">
            <w:pPr>
              <w:spacing w:after="60"/>
              <w:rPr>
                <w:rFonts w:ascii="Raleway" w:hAnsi="Raleway"/>
              </w:rPr>
            </w:pPr>
          </w:p>
        </w:tc>
      </w:tr>
      <w:tr w:rsidR="00FF2449" w:rsidRPr="00C74F06" w14:paraId="06479783" w14:textId="77777777" w:rsidTr="008B549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276"/>
        </w:trPr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</w:tcPr>
          <w:p w14:paraId="0CC5407C" w14:textId="15CA1976" w:rsidR="00FF2449" w:rsidRPr="00C74F06" w:rsidRDefault="00AC07DA" w:rsidP="00506CBC">
            <w:pPr>
              <w:rPr>
                <w:rFonts w:ascii="Raleway" w:hAnsi="Raleway"/>
                <w:lang w:val="en-US"/>
              </w:rPr>
            </w:pPr>
            <w:r w:rsidRPr="009C62D2">
              <w:rPr>
                <w:rFonts w:ascii="Raleway" w:hAnsi="Raleway"/>
                <w:noProof/>
                <w:sz w:val="36"/>
                <w:szCs w:val="3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07392" behindDoc="0" locked="0" layoutInCell="1" allowOverlap="1" wp14:anchorId="1DC409F2" wp14:editId="4950DE21">
                      <wp:simplePos x="0" y="0"/>
                      <wp:positionH relativeFrom="margin">
                        <wp:posOffset>-88900</wp:posOffset>
                      </wp:positionH>
                      <wp:positionV relativeFrom="paragraph">
                        <wp:posOffset>23495</wp:posOffset>
                      </wp:positionV>
                      <wp:extent cx="5759450" cy="539750"/>
                      <wp:effectExtent l="0" t="0" r="12700" b="203200"/>
                      <wp:wrapNone/>
                      <wp:docPr id="7" name="Speech Bubble: 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759450" cy="539750"/>
                              </a:xfrm>
                              <a:prstGeom prst="wedgeRectCallout">
                                <a:avLst>
                                  <a:gd name="adj1" fmla="val -20833"/>
                                  <a:gd name="adj2" fmla="val 82500"/>
                                </a:avLst>
                              </a:prstGeom>
                              <a:noFill/>
                              <a:ln>
                                <a:solidFill>
                                  <a:schemeClr val="accent6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DC5ACC3" w14:textId="636AEA89" w:rsidR="00AC07DA" w:rsidRPr="00AC07DA" w:rsidRDefault="00AC07DA" w:rsidP="00FF244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Raleway" w:hAnsi="Raleway"/>
                                      <w:b/>
                                      <w:bCs/>
                                      <w:color w:val="70AD47" w:themeColor="accent6"/>
                                      <w:sz w:val="28"/>
                                      <w:szCs w:val="28"/>
                                    </w:rPr>
                                  </w:pPr>
                                  <w:r w:rsidRPr="00AC07DA">
                                    <w:rPr>
                                      <w:rFonts w:ascii="Raleway" w:hAnsi="Raleway"/>
                                      <w:b/>
                                      <w:bCs/>
                                      <w:color w:val="70AD47" w:themeColor="accent6"/>
                                      <w:sz w:val="28"/>
                                      <w:szCs w:val="28"/>
                                    </w:rPr>
                                    <w:t>Designed with the learner in mind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DC409F2" id="Speech Bubble: Rectangle 7" o:spid="_x0000_s1030" type="#_x0000_t61" style="position:absolute;margin-left:-7pt;margin-top:1.85pt;width:453.5pt;height:42.5pt;z-index:251707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" adj="6300,28620" filled="f" strokecolor="#70ad47 [3209]" strokeweight="1pt">
                      <v:textbox>
                        <w:txbxContent>
                          <w:p w14:paraId="5DC5ACC3" w14:textId="636AEA89" w:rsidR="00AC07DA" w:rsidRPr="00AC07DA" w:rsidRDefault="00AC07DA" w:rsidP="00FF2449">
                            <w:pPr>
                              <w:spacing w:after="0" w:line="240" w:lineRule="auto"/>
                              <w:jc w:val="center"/>
                              <w:rPr>
                                <w:rFonts w:ascii="Raleway" w:hAnsi="Raleway"/>
                                <w:b/>
                                <w:bCs/>
                                <w:color w:val="70AD47" w:themeColor="accent6"/>
                                <w:sz w:val="28"/>
                                <w:szCs w:val="28"/>
                              </w:rPr>
                            </w:pPr>
                            <w:r w:rsidRPr="00AC07DA">
                              <w:rPr>
                                <w:rFonts w:ascii="Raleway" w:hAnsi="Raleway"/>
                                <w:b/>
                                <w:bCs/>
                                <w:color w:val="70AD47" w:themeColor="accent6"/>
                                <w:sz w:val="28"/>
                                <w:szCs w:val="28"/>
                              </w:rPr>
                              <w:t>Designed with the learner in mind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</w:tr>
      <w:tr w:rsidR="00FF2449" w:rsidRPr="00C74F06" w14:paraId="34C66638" w14:textId="77777777" w:rsidTr="00AC07D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907"/>
        </w:trPr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</w:tcPr>
          <w:p w14:paraId="0F975263" w14:textId="6E40FE85" w:rsidR="00F31991" w:rsidRDefault="00DF2E17" w:rsidP="00291C5C">
            <w:pPr>
              <w:pStyle w:val="ListParagraph"/>
              <w:numPr>
                <w:ilvl w:val="0"/>
                <w:numId w:val="16"/>
              </w:numPr>
              <w:spacing w:after="60"/>
              <w:contextualSpacing w:val="0"/>
              <w:rPr>
                <w:rFonts w:ascii="Raleway" w:hAnsi="Raleway"/>
              </w:rPr>
            </w:pPr>
            <w:r>
              <w:rPr>
                <w:rFonts w:ascii="Raleway" w:hAnsi="Raleway"/>
              </w:rPr>
              <w:t>Learner needs and characteristics are considered in the learning design</w:t>
            </w:r>
            <w:r w:rsidR="00825F03">
              <w:rPr>
                <w:rFonts w:ascii="Raleway" w:hAnsi="Raleway"/>
              </w:rPr>
              <w:t xml:space="preserve">, for example, </w:t>
            </w:r>
            <w:r>
              <w:rPr>
                <w:rFonts w:ascii="Raleway" w:hAnsi="Raleway"/>
              </w:rPr>
              <w:t xml:space="preserve">their learning environment, literacy and numeracy, </w:t>
            </w:r>
            <w:r w:rsidR="001F7A03">
              <w:rPr>
                <w:rFonts w:ascii="Raleway" w:hAnsi="Raleway"/>
              </w:rPr>
              <w:t xml:space="preserve">IT literacy, knowledge/skill-level </w:t>
            </w:r>
            <w:r>
              <w:rPr>
                <w:rFonts w:ascii="Raleway" w:hAnsi="Raleway"/>
              </w:rPr>
              <w:t>etc</w:t>
            </w:r>
          </w:p>
          <w:p w14:paraId="038C347E" w14:textId="697C6E1E" w:rsidR="00E5281E" w:rsidRPr="00DF33B9" w:rsidRDefault="00291C5C" w:rsidP="00291C5C">
            <w:pPr>
              <w:pStyle w:val="ListParagraph"/>
              <w:numPr>
                <w:ilvl w:val="0"/>
                <w:numId w:val="16"/>
              </w:numPr>
              <w:spacing w:after="60"/>
              <w:contextualSpacing w:val="0"/>
              <w:rPr>
                <w:rFonts w:ascii="Raleway" w:hAnsi="Raleway"/>
              </w:rPr>
            </w:pPr>
            <w:r>
              <w:rPr>
                <w:rFonts w:ascii="Raleway" w:hAnsi="Raleway"/>
              </w:rPr>
              <w:t>R</w:t>
            </w:r>
            <w:r w:rsidR="00DF2E17">
              <w:rPr>
                <w:rFonts w:ascii="Raleway" w:hAnsi="Raleway"/>
              </w:rPr>
              <w:t xml:space="preserve">elevant </w:t>
            </w:r>
            <w:r w:rsidR="003001F0">
              <w:rPr>
                <w:rFonts w:ascii="Raleway" w:hAnsi="Raleway"/>
              </w:rPr>
              <w:t>activities</w:t>
            </w:r>
            <w:r>
              <w:rPr>
                <w:rFonts w:ascii="Raleway" w:hAnsi="Raleway"/>
              </w:rPr>
              <w:t xml:space="preserve"> are included</w:t>
            </w:r>
            <w:r w:rsidR="003001F0">
              <w:rPr>
                <w:rFonts w:ascii="Raleway" w:hAnsi="Raleway"/>
              </w:rPr>
              <w:t xml:space="preserve"> </w:t>
            </w:r>
            <w:r w:rsidR="009C40C4">
              <w:rPr>
                <w:rFonts w:ascii="Raleway" w:hAnsi="Raleway"/>
              </w:rPr>
              <w:t xml:space="preserve">to </w:t>
            </w:r>
            <w:r w:rsidR="003001F0">
              <w:rPr>
                <w:rFonts w:ascii="Raleway" w:hAnsi="Raleway"/>
              </w:rPr>
              <w:t>reinforce their learning</w:t>
            </w:r>
          </w:p>
        </w:tc>
      </w:tr>
    </w:tbl>
    <w:p w14:paraId="3F953303" w14:textId="57CA5AA7" w:rsidR="00862146" w:rsidRPr="0036098B" w:rsidRDefault="00862146">
      <w:pPr>
        <w:rPr>
          <w:rFonts w:ascii="Raleway" w:hAnsi="Raleway"/>
          <w:lang w:val="en-US"/>
        </w:rPr>
        <w:sectPr w:rsidR="00862146" w:rsidRPr="0036098B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842C05B" w14:textId="50C5D2E7" w:rsidR="00160E54" w:rsidRDefault="00160E54">
      <w:pPr>
        <w:rPr>
          <w:rFonts w:ascii="Raleway" w:hAnsi="Raleway"/>
        </w:rPr>
      </w:pPr>
      <w:r>
        <w:rPr>
          <w:noProof/>
        </w:rPr>
        <w:lastRenderedPageBreak/>
        <w:drawing>
          <wp:anchor distT="0" distB="0" distL="114300" distR="114300" simplePos="0" relativeHeight="251658239" behindDoc="0" locked="0" layoutInCell="1" allowOverlap="1" wp14:anchorId="665D6B90" wp14:editId="7F99CE85">
            <wp:simplePos x="0" y="0"/>
            <wp:positionH relativeFrom="column">
              <wp:posOffset>5255260</wp:posOffset>
            </wp:positionH>
            <wp:positionV relativeFrom="paragraph">
              <wp:posOffset>622300</wp:posOffset>
            </wp:positionV>
            <wp:extent cx="3525520" cy="4968875"/>
            <wp:effectExtent l="114300" t="133350" r="113030" b="136525"/>
            <wp:wrapThrough wrapText="bothSides">
              <wp:wrapPolygon edited="0">
                <wp:start x="-467" y="-580"/>
                <wp:lineTo x="-700" y="-497"/>
                <wp:lineTo x="-700" y="21531"/>
                <wp:lineTo x="-584" y="22028"/>
                <wp:lineTo x="-584" y="22111"/>
                <wp:lineTo x="22059" y="22111"/>
                <wp:lineTo x="22059" y="22028"/>
                <wp:lineTo x="22176" y="20786"/>
                <wp:lineTo x="22176" y="828"/>
                <wp:lineTo x="21942" y="-414"/>
                <wp:lineTo x="21942" y="-580"/>
                <wp:lineTo x="-467" y="-58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5520" cy="4968875"/>
                    </a:xfrm>
                    <a:prstGeom prst="rect">
                      <a:avLst/>
                    </a:prstGeom>
                    <a:ln>
                      <a:solidFill>
                        <a:srgbClr val="333333"/>
                      </a:solidFill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7456" behindDoc="0" locked="0" layoutInCell="1" allowOverlap="1" wp14:anchorId="4BB86350" wp14:editId="7758E9CF">
            <wp:simplePos x="0" y="0"/>
            <wp:positionH relativeFrom="column">
              <wp:posOffset>-155408</wp:posOffset>
            </wp:positionH>
            <wp:positionV relativeFrom="paragraph">
              <wp:posOffset>661068</wp:posOffset>
            </wp:positionV>
            <wp:extent cx="3409781" cy="4927366"/>
            <wp:effectExtent l="114300" t="133350" r="114935" b="140335"/>
            <wp:wrapThrough wrapText="bothSides">
              <wp:wrapPolygon edited="0">
                <wp:start x="-483" y="-585"/>
                <wp:lineTo x="-724" y="-501"/>
                <wp:lineTo x="-724" y="21547"/>
                <wp:lineTo x="-603" y="22132"/>
                <wp:lineTo x="22087" y="22132"/>
                <wp:lineTo x="22207" y="20962"/>
                <wp:lineTo x="22207" y="835"/>
                <wp:lineTo x="21966" y="-418"/>
                <wp:lineTo x="21966" y="-585"/>
                <wp:lineTo x="-483" y="-585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9781" cy="4927366"/>
                    </a:xfrm>
                    <a:prstGeom prst="rect">
                      <a:avLst/>
                    </a:prstGeom>
                    <a:ln>
                      <a:solidFill>
                        <a:srgbClr val="333333"/>
                      </a:solidFill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60E54">
        <w:rPr>
          <w:rFonts w:ascii="Raleway" w:hAnsi="Raleway"/>
          <w:lang w:val="en-US"/>
        </w:rPr>
        <w:t xml:space="preserve">Here </w:t>
      </w:r>
      <w:r>
        <w:rPr>
          <w:rFonts w:ascii="Raleway" w:hAnsi="Raleway"/>
          <w:lang w:val="en-US"/>
        </w:rPr>
        <w:t>are some sample pages</w:t>
      </w:r>
      <w:r w:rsidRPr="00160E54">
        <w:rPr>
          <w:rFonts w:ascii="Raleway" w:hAnsi="Raleway"/>
          <w:lang w:val="en-US"/>
        </w:rPr>
        <w:t xml:space="preserve"> </w:t>
      </w:r>
      <w:r>
        <w:rPr>
          <w:rFonts w:ascii="Raleway" w:hAnsi="Raleway"/>
          <w:lang w:val="en-US"/>
        </w:rPr>
        <w:t>of the</w:t>
      </w:r>
      <w:r w:rsidR="00291C5C">
        <w:rPr>
          <w:rFonts w:ascii="Raleway" w:hAnsi="Raleway"/>
          <w:lang w:val="en-US"/>
        </w:rPr>
        <w:t xml:space="preserve"> learning material</w:t>
      </w:r>
      <w:r w:rsidRPr="00160E54">
        <w:rPr>
          <w:rFonts w:ascii="Raleway" w:hAnsi="Raleway"/>
          <w:lang w:val="en-US"/>
        </w:rPr>
        <w:t xml:space="preserve"> for</w:t>
      </w:r>
      <w:r w:rsidR="00EB33C4">
        <w:rPr>
          <w:rFonts w:ascii="Raleway" w:hAnsi="Raleway"/>
          <w:lang w:val="en-US"/>
        </w:rPr>
        <w:t xml:space="preserve"> electrical subcircuits.</w:t>
      </w:r>
    </w:p>
    <w:p w14:paraId="7DF31EAB" w14:textId="7FF4E7F2" w:rsidR="00160E54" w:rsidRDefault="00160E54">
      <w:pPr>
        <w:rPr>
          <w:rFonts w:ascii="Raleway" w:hAnsi="Raleway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55ADCF4" wp14:editId="34BA91F5">
                <wp:simplePos x="0" y="0"/>
                <wp:positionH relativeFrom="column">
                  <wp:posOffset>3181350</wp:posOffset>
                </wp:positionH>
                <wp:positionV relativeFrom="paragraph">
                  <wp:posOffset>278130</wp:posOffset>
                </wp:positionV>
                <wp:extent cx="1179678" cy="1543050"/>
                <wp:effectExtent l="114300" t="0" r="20955" b="19050"/>
                <wp:wrapNone/>
                <wp:docPr id="3" name="Speech Bubble: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9678" cy="1543050"/>
                        </a:xfrm>
                        <a:prstGeom prst="wedgeRectCallout">
                          <a:avLst>
                            <a:gd name="adj1" fmla="val -58854"/>
                            <a:gd name="adj2" fmla="val 17724"/>
                          </a:avLst>
                        </a:prstGeom>
                        <a:solidFill>
                          <a:srgbClr val="FFFFFF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0C7F11" w14:textId="460170B5" w:rsidR="00160E54" w:rsidRPr="00160E54" w:rsidRDefault="008F223A" w:rsidP="009C40C4">
                            <w:pPr>
                              <w:spacing w:after="0" w:line="240" w:lineRule="auto"/>
                              <w:jc w:val="center"/>
                              <w:rPr>
                                <w:rFonts w:ascii="Raleway" w:hAnsi="Raleway"/>
                                <w:lang w:val="en-US"/>
                              </w:rPr>
                            </w:pPr>
                            <w:r>
                              <w:rPr>
                                <w:rFonts w:ascii="Raleway" w:hAnsi="Raleway"/>
                                <w:lang w:val="en-US"/>
                              </w:rPr>
                              <w:t>An introduction to the topic gives the learner context of what they will be learning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5ADCF4" id="Speech Bubble: Rectangle 3" o:spid="_x0000_s1031" type="#_x0000_t61" style="position:absolute;margin-left:250.5pt;margin-top:21.9pt;width:92.9pt;height:121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" adj="-1912,14628" strokecolor="#478fcc [3212]" strokeweight="1pt">
                <v:textbox>
                  <w:txbxContent>
                    <w:p w14:paraId="0D0C7F11" w14:textId="460170B5" w:rsidR="00160E54" w:rsidRPr="00160E54" w:rsidRDefault="008F223A" w:rsidP="009C40C4">
                      <w:pPr>
                        <w:spacing w:after="0" w:line="240" w:lineRule="auto"/>
                        <w:jc w:val="center"/>
                        <w:rPr>
                          <w:rFonts w:ascii="Raleway" w:hAnsi="Raleway"/>
                          <w:lang w:val="en-US"/>
                        </w:rPr>
                      </w:pPr>
                      <w:r>
                        <w:rPr>
                          <w:rFonts w:ascii="Raleway" w:hAnsi="Raleway"/>
                          <w:lang w:val="en-US"/>
                        </w:rPr>
                        <w:t>An introduction to the topic gives the learner context of what they will be learning.</w:t>
                      </w:r>
                    </w:p>
                  </w:txbxContent>
                </v:textbox>
              </v:shape>
            </w:pict>
          </mc:Fallback>
        </mc:AlternateContent>
      </w:r>
    </w:p>
    <w:p w14:paraId="5D37E58C" w14:textId="335C3A7C" w:rsidR="00160E54" w:rsidRDefault="009C40C4">
      <w:pPr>
        <w:rPr>
          <w:rFonts w:ascii="Raleway" w:hAnsi="Raleway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3B6AE9C" wp14:editId="10F32B29">
                <wp:simplePos x="0" y="0"/>
                <wp:positionH relativeFrom="column">
                  <wp:posOffset>3257550</wp:posOffset>
                </wp:positionH>
                <wp:positionV relativeFrom="paragraph">
                  <wp:posOffset>4034155</wp:posOffset>
                </wp:positionV>
                <wp:extent cx="1173480" cy="1171575"/>
                <wp:effectExtent l="114300" t="0" r="26670" b="28575"/>
                <wp:wrapNone/>
                <wp:docPr id="8" name="Speech Bubble: 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3480" cy="1171575"/>
                        </a:xfrm>
                        <a:prstGeom prst="wedgeRectCallout">
                          <a:avLst>
                            <a:gd name="adj1" fmla="val -58854"/>
                            <a:gd name="adj2" fmla="val 17724"/>
                          </a:avLst>
                        </a:prstGeom>
                        <a:solidFill>
                          <a:srgbClr val="FFFFFF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8CD999" w14:textId="11F49323" w:rsidR="00160E54" w:rsidRPr="00160E54" w:rsidRDefault="008F223A" w:rsidP="009C40C4">
                            <w:pPr>
                              <w:spacing w:after="0" w:line="240" w:lineRule="auto"/>
                              <w:jc w:val="center"/>
                              <w:rPr>
                                <w:rFonts w:ascii="Raleway" w:hAnsi="Raleway"/>
                                <w:lang w:val="en-US"/>
                              </w:rPr>
                            </w:pPr>
                            <w:r>
                              <w:rPr>
                                <w:rFonts w:ascii="Raleway" w:hAnsi="Raleway"/>
                                <w:lang w:val="en-US"/>
                              </w:rPr>
                              <w:t>Page numbers makes it easy for the learner to reference if neede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B6AE9C" id="Speech Bubble: Rectangle 8" o:spid="_x0000_s1032" type="#_x0000_t61" style="position:absolute;margin-left:256.5pt;margin-top:317.65pt;width:92.4pt;height:92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" adj="-1912,14628" strokecolor="#478fcc [3212]" strokeweight="1pt">
                <v:textbox>
                  <w:txbxContent>
                    <w:p w14:paraId="588CD999" w14:textId="11F49323" w:rsidR="00160E54" w:rsidRPr="00160E54" w:rsidRDefault="008F223A" w:rsidP="009C40C4">
                      <w:pPr>
                        <w:spacing w:after="0" w:line="240" w:lineRule="auto"/>
                        <w:jc w:val="center"/>
                        <w:rPr>
                          <w:rFonts w:ascii="Raleway" w:hAnsi="Raleway"/>
                          <w:lang w:val="en-US"/>
                        </w:rPr>
                      </w:pPr>
                      <w:r>
                        <w:rPr>
                          <w:rFonts w:ascii="Raleway" w:hAnsi="Raleway"/>
                          <w:lang w:val="en-US"/>
                        </w:rPr>
                        <w:t>Page numbers makes it easy for the learner to reference if needed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EC9F121" wp14:editId="08F0D0E6">
                <wp:simplePos x="0" y="0"/>
                <wp:positionH relativeFrom="column">
                  <wp:posOffset>5943600</wp:posOffset>
                </wp:positionH>
                <wp:positionV relativeFrom="paragraph">
                  <wp:posOffset>4605655</wp:posOffset>
                </wp:positionV>
                <wp:extent cx="2083435" cy="790575"/>
                <wp:effectExtent l="0" t="95250" r="12065" b="28575"/>
                <wp:wrapNone/>
                <wp:docPr id="6" name="Speech Bubble: 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3435" cy="790575"/>
                        </a:xfrm>
                        <a:prstGeom prst="wedgeRectCallout">
                          <a:avLst>
                            <a:gd name="adj1" fmla="val 20250"/>
                            <a:gd name="adj2" fmla="val -61633"/>
                          </a:avLst>
                        </a:prstGeom>
                        <a:solidFill>
                          <a:srgbClr val="FFFFFF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DC4097F" w14:textId="685AF633" w:rsidR="00160E54" w:rsidRPr="00160E54" w:rsidRDefault="008F223A" w:rsidP="009C40C4">
                            <w:pPr>
                              <w:spacing w:after="0" w:line="240" w:lineRule="auto"/>
                              <w:jc w:val="center"/>
                              <w:rPr>
                                <w:rFonts w:ascii="Raleway" w:hAnsi="Raleway"/>
                                <w:lang w:val="en-US"/>
                              </w:rPr>
                            </w:pPr>
                            <w:r>
                              <w:rPr>
                                <w:rFonts w:ascii="Raleway" w:hAnsi="Raleway"/>
                                <w:lang w:val="en-US"/>
                              </w:rPr>
                              <w:t>Word lists help learners understand terms covered in the assessment.</w:t>
                            </w:r>
                            <w:r w:rsidR="00160E54" w:rsidRPr="00160E54">
                              <w:rPr>
                                <w:rFonts w:ascii="Raleway" w:hAnsi="Raleway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C9F121" id="Speech Bubble: Rectangle 6" o:spid="_x0000_s1033" type="#_x0000_t61" style="position:absolute;margin-left:468pt;margin-top:362.65pt;width:164.05pt;height:62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" adj="15174,-2513" strokecolor="#478fcc [3212]" strokeweight="1pt">
                <v:textbox>
                  <w:txbxContent>
                    <w:p w14:paraId="4DC4097F" w14:textId="685AF633" w:rsidR="00160E54" w:rsidRPr="00160E54" w:rsidRDefault="008F223A" w:rsidP="009C40C4">
                      <w:pPr>
                        <w:spacing w:after="0" w:line="240" w:lineRule="auto"/>
                        <w:jc w:val="center"/>
                        <w:rPr>
                          <w:rFonts w:ascii="Raleway" w:hAnsi="Raleway"/>
                          <w:lang w:val="en-US"/>
                        </w:rPr>
                      </w:pPr>
                      <w:r>
                        <w:rPr>
                          <w:rFonts w:ascii="Raleway" w:hAnsi="Raleway"/>
                          <w:lang w:val="en-US"/>
                        </w:rPr>
                        <w:t>Word lists help learners understand terms covered in the assessment.</w:t>
                      </w:r>
                      <w:r w:rsidR="00160E54" w:rsidRPr="00160E54">
                        <w:rPr>
                          <w:rFonts w:ascii="Raleway" w:hAnsi="Raleway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263AE8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C1F8EA6" wp14:editId="78684F88">
                <wp:simplePos x="0" y="0"/>
                <wp:positionH relativeFrom="column">
                  <wp:posOffset>3181349</wp:posOffset>
                </wp:positionH>
                <wp:positionV relativeFrom="paragraph">
                  <wp:posOffset>1751965</wp:posOffset>
                </wp:positionV>
                <wp:extent cx="1179195" cy="1495425"/>
                <wp:effectExtent l="114300" t="0" r="20955" b="28575"/>
                <wp:wrapNone/>
                <wp:docPr id="4" name="Speech Bubble: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9195" cy="1495425"/>
                        </a:xfrm>
                        <a:prstGeom prst="wedgeRectCallout">
                          <a:avLst>
                            <a:gd name="adj1" fmla="val -58854"/>
                            <a:gd name="adj2" fmla="val 17724"/>
                          </a:avLst>
                        </a:prstGeom>
                        <a:solidFill>
                          <a:srgbClr val="FFFFFF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3B8B3A4" w14:textId="69BA766D" w:rsidR="00160E54" w:rsidRPr="00160E54" w:rsidRDefault="008F223A" w:rsidP="009C40C4">
                            <w:pPr>
                              <w:spacing w:after="0" w:line="240" w:lineRule="auto"/>
                              <w:jc w:val="center"/>
                              <w:rPr>
                                <w:rFonts w:ascii="Raleway" w:hAnsi="Raleway"/>
                                <w:lang w:val="en-US"/>
                              </w:rPr>
                            </w:pPr>
                            <w:r>
                              <w:rPr>
                                <w:rFonts w:ascii="Raleway" w:hAnsi="Raleway"/>
                                <w:lang w:val="en-US"/>
                              </w:rPr>
                              <w:t xml:space="preserve">Clearly written learning objectives shows </w:t>
                            </w:r>
                            <w:r w:rsidR="00160E54">
                              <w:rPr>
                                <w:rFonts w:ascii="Raleway" w:hAnsi="Raleway"/>
                                <w:lang w:val="en-US"/>
                              </w:rPr>
                              <w:t>the purpose</w:t>
                            </w:r>
                            <w:r w:rsidR="00690CC8">
                              <w:rPr>
                                <w:rFonts w:ascii="Raleway" w:hAnsi="Raleway"/>
                                <w:lang w:val="en-US"/>
                              </w:rPr>
                              <w:t xml:space="preserve"> and key </w:t>
                            </w:r>
                            <w:r w:rsidR="005C6918">
                              <w:rPr>
                                <w:rFonts w:ascii="Raleway" w:hAnsi="Raleway"/>
                                <w:lang w:val="en-US"/>
                              </w:rPr>
                              <w:t>concept</w:t>
                            </w:r>
                            <w:r>
                              <w:rPr>
                                <w:rFonts w:ascii="Raleway" w:hAnsi="Raleway"/>
                                <w:lang w:val="en-US"/>
                              </w:rPr>
                              <w:t>s to the learne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1F8EA6" id="Speech Bubble: Rectangle 4" o:spid="_x0000_s1034" type="#_x0000_t61" style="position:absolute;margin-left:250.5pt;margin-top:137.95pt;width:92.85pt;height:117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" adj="-1912,14628" strokecolor="#478fcc [3212]" strokeweight="1pt">
                <v:textbox>
                  <w:txbxContent>
                    <w:p w14:paraId="53B8B3A4" w14:textId="69BA766D" w:rsidR="00160E54" w:rsidRPr="00160E54" w:rsidRDefault="008F223A" w:rsidP="009C40C4">
                      <w:pPr>
                        <w:spacing w:after="0" w:line="240" w:lineRule="auto"/>
                        <w:jc w:val="center"/>
                        <w:rPr>
                          <w:rFonts w:ascii="Raleway" w:hAnsi="Raleway"/>
                          <w:lang w:val="en-US"/>
                        </w:rPr>
                      </w:pPr>
                      <w:r>
                        <w:rPr>
                          <w:rFonts w:ascii="Raleway" w:hAnsi="Raleway"/>
                          <w:lang w:val="en-US"/>
                        </w:rPr>
                        <w:t xml:space="preserve">Clearly written learning objectives shows </w:t>
                      </w:r>
                      <w:r w:rsidR="00160E54">
                        <w:rPr>
                          <w:rFonts w:ascii="Raleway" w:hAnsi="Raleway"/>
                          <w:lang w:val="en-US"/>
                        </w:rPr>
                        <w:t>the purpose</w:t>
                      </w:r>
                      <w:r w:rsidR="00690CC8">
                        <w:rPr>
                          <w:rFonts w:ascii="Raleway" w:hAnsi="Raleway"/>
                          <w:lang w:val="en-US"/>
                        </w:rPr>
                        <w:t xml:space="preserve"> and key </w:t>
                      </w:r>
                      <w:r w:rsidR="005C6918">
                        <w:rPr>
                          <w:rFonts w:ascii="Raleway" w:hAnsi="Raleway"/>
                          <w:lang w:val="en-US"/>
                        </w:rPr>
                        <w:t>concept</w:t>
                      </w:r>
                      <w:r>
                        <w:rPr>
                          <w:rFonts w:ascii="Raleway" w:hAnsi="Raleway"/>
                          <w:lang w:val="en-US"/>
                        </w:rPr>
                        <w:t>s to the learner.</w:t>
                      </w:r>
                    </w:p>
                  </w:txbxContent>
                </v:textbox>
              </v:shape>
            </w:pict>
          </mc:Fallback>
        </mc:AlternateContent>
      </w:r>
      <w:r w:rsidR="00160E54">
        <w:rPr>
          <w:rFonts w:ascii="Raleway" w:hAnsi="Raleway"/>
          <w:lang w:val="en-US"/>
        </w:rPr>
        <w:br w:type="page"/>
      </w:r>
    </w:p>
    <w:p w14:paraId="42415AF7" w14:textId="6AECCB22" w:rsidR="00160E54" w:rsidRDefault="004B1D51">
      <w:pPr>
        <w:rPr>
          <w:rFonts w:ascii="Raleway" w:hAnsi="Raleway"/>
          <w:lang w:val="en-US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2F271C9" wp14:editId="78772D5A">
                <wp:simplePos x="0" y="0"/>
                <wp:positionH relativeFrom="column">
                  <wp:posOffset>8181975</wp:posOffset>
                </wp:positionH>
                <wp:positionV relativeFrom="paragraph">
                  <wp:posOffset>2533650</wp:posOffset>
                </wp:positionV>
                <wp:extent cx="1275715" cy="1266825"/>
                <wp:effectExtent l="152400" t="0" r="19685" b="28575"/>
                <wp:wrapSquare wrapText="bothSides"/>
                <wp:docPr id="19" name="Speech Bubble: 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5715" cy="1266825"/>
                        </a:xfrm>
                        <a:prstGeom prst="wedgeRectCallout">
                          <a:avLst>
                            <a:gd name="adj1" fmla="val -60831"/>
                            <a:gd name="adj2" fmla="val -21346"/>
                          </a:avLst>
                        </a:prstGeom>
                        <a:solidFill>
                          <a:srgbClr val="FFFFFF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5392541" w14:textId="2B9BDD63" w:rsidR="00567650" w:rsidRPr="00160E54" w:rsidRDefault="00567650" w:rsidP="009C40C4">
                            <w:pPr>
                              <w:spacing w:after="0" w:line="240" w:lineRule="auto"/>
                              <w:jc w:val="center"/>
                              <w:rPr>
                                <w:rFonts w:ascii="Raleway" w:hAnsi="Raleway"/>
                                <w:lang w:val="en-US"/>
                              </w:rPr>
                            </w:pPr>
                            <w:r w:rsidRPr="00F70715">
                              <w:rPr>
                                <w:rFonts w:ascii="Raleway" w:hAnsi="Raleway"/>
                                <w:lang w:val="en-US"/>
                              </w:rPr>
                              <w:t xml:space="preserve">Use </w:t>
                            </w:r>
                            <w:r w:rsidR="008B142E">
                              <w:rPr>
                                <w:rFonts w:ascii="Raleway" w:hAnsi="Raleway"/>
                                <w:lang w:val="en-US"/>
                              </w:rPr>
                              <w:t xml:space="preserve">of </w:t>
                            </w:r>
                            <w:r w:rsidRPr="00F70715">
                              <w:rPr>
                                <w:rFonts w:ascii="Raleway" w:hAnsi="Raleway"/>
                                <w:lang w:val="en-US"/>
                              </w:rPr>
                              <w:t>bulleted lists highlight key points and draw attention to important informatio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F271C9" id="Speech Bubble: Rectangle 19" o:spid="_x0000_s1035" type="#_x0000_t61" style="position:absolute;margin-left:644.25pt;margin-top:199.5pt;width:100.45pt;height:99.7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" adj="-2339,6189" strokecolor="#478fcc [3212]" strokeweight="1pt">
                <v:textbox>
                  <w:txbxContent>
                    <w:p w14:paraId="35392541" w14:textId="2B9BDD63" w:rsidR="00567650" w:rsidRPr="00160E54" w:rsidRDefault="00567650" w:rsidP="009C40C4">
                      <w:pPr>
                        <w:spacing w:after="0" w:line="240" w:lineRule="auto"/>
                        <w:jc w:val="center"/>
                        <w:rPr>
                          <w:rFonts w:ascii="Raleway" w:hAnsi="Raleway"/>
                          <w:lang w:val="en-US"/>
                        </w:rPr>
                      </w:pPr>
                      <w:r w:rsidRPr="00F70715">
                        <w:rPr>
                          <w:rFonts w:ascii="Raleway" w:hAnsi="Raleway"/>
                          <w:lang w:val="en-US"/>
                        </w:rPr>
                        <w:t xml:space="preserve">Use </w:t>
                      </w:r>
                      <w:r w:rsidR="008B142E">
                        <w:rPr>
                          <w:rFonts w:ascii="Raleway" w:hAnsi="Raleway"/>
                          <w:lang w:val="en-US"/>
                        </w:rPr>
                        <w:t xml:space="preserve">of </w:t>
                      </w:r>
                      <w:r w:rsidRPr="00F70715">
                        <w:rPr>
                          <w:rFonts w:ascii="Raleway" w:hAnsi="Raleway"/>
                          <w:lang w:val="en-US"/>
                        </w:rPr>
                        <w:t>bulleted lists highlight key points and draw attention to important information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F2E17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F692403" wp14:editId="5F17A307">
                <wp:simplePos x="0" y="0"/>
                <wp:positionH relativeFrom="column">
                  <wp:posOffset>8181975</wp:posOffset>
                </wp:positionH>
                <wp:positionV relativeFrom="paragraph">
                  <wp:posOffset>1066800</wp:posOffset>
                </wp:positionV>
                <wp:extent cx="1275715" cy="771525"/>
                <wp:effectExtent l="133350" t="0" r="19685" b="28575"/>
                <wp:wrapSquare wrapText="bothSides"/>
                <wp:docPr id="18" name="Speech Bubble: 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5715" cy="771525"/>
                        </a:xfrm>
                        <a:prstGeom prst="wedgeRectCallout">
                          <a:avLst>
                            <a:gd name="adj1" fmla="val -58854"/>
                            <a:gd name="adj2" fmla="val 17724"/>
                          </a:avLst>
                        </a:prstGeom>
                        <a:solidFill>
                          <a:srgbClr val="FFFFFF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B071EF" w14:textId="2621DECA" w:rsidR="00160E54" w:rsidRPr="00160E54" w:rsidRDefault="00160E54" w:rsidP="009C40C4">
                            <w:pPr>
                              <w:spacing w:after="0" w:line="240" w:lineRule="auto"/>
                              <w:jc w:val="center"/>
                              <w:rPr>
                                <w:rFonts w:ascii="Raleway" w:hAnsi="Raleway"/>
                                <w:lang w:val="en-US"/>
                              </w:rPr>
                            </w:pPr>
                            <w:r>
                              <w:rPr>
                                <w:rFonts w:ascii="Raleway" w:hAnsi="Raleway"/>
                                <w:lang w:val="en-US"/>
                              </w:rPr>
                              <w:t xml:space="preserve">Diagrams </w:t>
                            </w:r>
                            <w:r w:rsidR="00633521">
                              <w:rPr>
                                <w:rFonts w:ascii="Raleway" w:hAnsi="Raleway"/>
                                <w:lang w:val="en-US"/>
                              </w:rPr>
                              <w:t xml:space="preserve">help </w:t>
                            </w:r>
                            <w:r>
                              <w:rPr>
                                <w:rFonts w:ascii="Raleway" w:hAnsi="Raleway"/>
                                <w:lang w:val="en-US"/>
                              </w:rPr>
                              <w:t xml:space="preserve">learners </w:t>
                            </w:r>
                            <w:r w:rsidR="00633521">
                              <w:rPr>
                                <w:rFonts w:ascii="Raleway" w:hAnsi="Raleway"/>
                                <w:lang w:val="en-US"/>
                              </w:rPr>
                              <w:t>visualise concepts</w:t>
                            </w:r>
                            <w:r>
                              <w:rPr>
                                <w:rFonts w:ascii="Raleway" w:hAnsi="Raleway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692403" id="Speech Bubble: Rectangle 18" o:spid="_x0000_s1036" type="#_x0000_t61" style="position:absolute;margin-left:644.25pt;margin-top:84pt;width:100.45pt;height:60.7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" adj="-1912,14628" strokecolor="#478fcc [3212]" strokeweight="1pt">
                <v:textbox>
                  <w:txbxContent>
                    <w:p w14:paraId="12B071EF" w14:textId="2621DECA" w:rsidR="00160E54" w:rsidRPr="00160E54" w:rsidRDefault="00160E54" w:rsidP="009C40C4">
                      <w:pPr>
                        <w:spacing w:after="0" w:line="240" w:lineRule="auto"/>
                        <w:jc w:val="center"/>
                        <w:rPr>
                          <w:rFonts w:ascii="Raleway" w:hAnsi="Raleway"/>
                          <w:lang w:val="en-US"/>
                        </w:rPr>
                      </w:pPr>
                      <w:r>
                        <w:rPr>
                          <w:rFonts w:ascii="Raleway" w:hAnsi="Raleway"/>
                          <w:lang w:val="en-US"/>
                        </w:rPr>
                        <w:t xml:space="preserve">Diagrams </w:t>
                      </w:r>
                      <w:r w:rsidR="00633521">
                        <w:rPr>
                          <w:rFonts w:ascii="Raleway" w:hAnsi="Raleway"/>
                          <w:lang w:val="en-US"/>
                        </w:rPr>
                        <w:t xml:space="preserve">help </w:t>
                      </w:r>
                      <w:r>
                        <w:rPr>
                          <w:rFonts w:ascii="Raleway" w:hAnsi="Raleway"/>
                          <w:lang w:val="en-US"/>
                        </w:rPr>
                        <w:t xml:space="preserve">learners </w:t>
                      </w:r>
                      <w:r w:rsidR="00633521">
                        <w:rPr>
                          <w:rFonts w:ascii="Raleway" w:hAnsi="Raleway"/>
                          <w:lang w:val="en-US"/>
                        </w:rPr>
                        <w:t>visualise concepts</w:t>
                      </w:r>
                      <w:r>
                        <w:rPr>
                          <w:rFonts w:ascii="Raleway" w:hAnsi="Raleway"/>
                          <w:lang w:val="en-US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C40C4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F8E1715" wp14:editId="392D44D4">
                <wp:simplePos x="0" y="0"/>
                <wp:positionH relativeFrom="column">
                  <wp:posOffset>3781425</wp:posOffset>
                </wp:positionH>
                <wp:positionV relativeFrom="paragraph">
                  <wp:posOffset>2228850</wp:posOffset>
                </wp:positionV>
                <wp:extent cx="1263015" cy="1571625"/>
                <wp:effectExtent l="114300" t="0" r="13335" b="28575"/>
                <wp:wrapSquare wrapText="bothSides"/>
                <wp:docPr id="10" name="Speech Bubble: 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3015" cy="1571625"/>
                        </a:xfrm>
                        <a:prstGeom prst="wedgeRectCallout">
                          <a:avLst>
                            <a:gd name="adj1" fmla="val -58854"/>
                            <a:gd name="adj2" fmla="val 17724"/>
                          </a:avLst>
                        </a:prstGeom>
                        <a:solidFill>
                          <a:srgbClr val="FFFFFF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43383E" w14:textId="09376893" w:rsidR="00160E54" w:rsidRPr="00160E54" w:rsidRDefault="00160E54" w:rsidP="009C40C4">
                            <w:pPr>
                              <w:spacing w:after="0" w:line="240" w:lineRule="auto"/>
                              <w:jc w:val="center"/>
                              <w:rPr>
                                <w:rFonts w:ascii="Raleway" w:hAnsi="Raleway"/>
                                <w:lang w:val="en-US"/>
                              </w:rPr>
                            </w:pPr>
                            <w:r>
                              <w:rPr>
                                <w:rFonts w:ascii="Raleway" w:hAnsi="Raleway"/>
                                <w:lang w:val="en-US"/>
                              </w:rPr>
                              <w:t>Headings and subheadings indicate the topic groupings</w:t>
                            </w:r>
                            <w:r w:rsidR="00EB33C4">
                              <w:rPr>
                                <w:rFonts w:ascii="Raleway" w:hAnsi="Raleway"/>
                                <w:lang w:val="en-US"/>
                              </w:rPr>
                              <w:t xml:space="preserve">. </w:t>
                            </w:r>
                            <w:r>
                              <w:rPr>
                                <w:rFonts w:ascii="Raleway" w:hAnsi="Raleway"/>
                                <w:lang w:val="en-US"/>
                              </w:rPr>
                              <w:t>This helps with the flow</w:t>
                            </w:r>
                            <w:r w:rsidR="00633521">
                              <w:rPr>
                                <w:rFonts w:ascii="Raleway" w:hAnsi="Raleway"/>
                                <w:lang w:val="en-US"/>
                              </w:rPr>
                              <w:t xml:space="preserve"> and location</w:t>
                            </w:r>
                            <w:r>
                              <w:rPr>
                                <w:rFonts w:ascii="Raleway" w:hAnsi="Raleway"/>
                                <w:lang w:val="en-US"/>
                              </w:rPr>
                              <w:t xml:space="preserve"> of </w:t>
                            </w:r>
                            <w:r w:rsidR="0050004C">
                              <w:rPr>
                                <w:rFonts w:ascii="Raleway" w:hAnsi="Raleway"/>
                                <w:lang w:val="en-US"/>
                              </w:rPr>
                              <w:t>conten</w:t>
                            </w:r>
                            <w:r w:rsidR="00EB33C4">
                              <w:rPr>
                                <w:rFonts w:ascii="Raleway" w:hAnsi="Raleway"/>
                                <w:lang w:val="en-US"/>
                              </w:rPr>
                              <w:t>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8E1715" id="Speech Bubble: Rectangle 10" o:spid="_x0000_s1037" type="#_x0000_t61" style="position:absolute;margin-left:297.75pt;margin-top:175.5pt;width:99.45pt;height:123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" adj="-1912,14628" strokecolor="#478fcc [3212]" strokeweight="1pt">
                <v:textbox>
                  <w:txbxContent>
                    <w:p w14:paraId="5D43383E" w14:textId="09376893" w:rsidR="00160E54" w:rsidRPr="00160E54" w:rsidRDefault="00160E54" w:rsidP="009C40C4">
                      <w:pPr>
                        <w:spacing w:after="0" w:line="240" w:lineRule="auto"/>
                        <w:jc w:val="center"/>
                        <w:rPr>
                          <w:rFonts w:ascii="Raleway" w:hAnsi="Raleway"/>
                          <w:lang w:val="en-US"/>
                        </w:rPr>
                      </w:pPr>
                      <w:r>
                        <w:rPr>
                          <w:rFonts w:ascii="Raleway" w:hAnsi="Raleway"/>
                          <w:lang w:val="en-US"/>
                        </w:rPr>
                        <w:t>Headings and subheadings indicate the topic groupings</w:t>
                      </w:r>
                      <w:r w:rsidR="00EB33C4">
                        <w:rPr>
                          <w:rFonts w:ascii="Raleway" w:hAnsi="Raleway"/>
                          <w:lang w:val="en-US"/>
                        </w:rPr>
                        <w:t xml:space="preserve">. </w:t>
                      </w:r>
                      <w:r>
                        <w:rPr>
                          <w:rFonts w:ascii="Raleway" w:hAnsi="Raleway"/>
                          <w:lang w:val="en-US"/>
                        </w:rPr>
                        <w:t>This helps with the flow</w:t>
                      </w:r>
                      <w:r w:rsidR="00633521">
                        <w:rPr>
                          <w:rFonts w:ascii="Raleway" w:hAnsi="Raleway"/>
                          <w:lang w:val="en-US"/>
                        </w:rPr>
                        <w:t xml:space="preserve"> and location</w:t>
                      </w:r>
                      <w:r>
                        <w:rPr>
                          <w:rFonts w:ascii="Raleway" w:hAnsi="Raleway"/>
                          <w:lang w:val="en-US"/>
                        </w:rPr>
                        <w:t xml:space="preserve"> of </w:t>
                      </w:r>
                      <w:r w:rsidR="0050004C">
                        <w:rPr>
                          <w:rFonts w:ascii="Raleway" w:hAnsi="Raleway"/>
                          <w:lang w:val="en-US"/>
                        </w:rPr>
                        <w:t>conten</w:t>
                      </w:r>
                      <w:r w:rsidR="00EB33C4">
                        <w:rPr>
                          <w:rFonts w:ascii="Raleway" w:hAnsi="Raleway"/>
                          <w:lang w:val="en-US"/>
                        </w:rPr>
                        <w:t>t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83C63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DC5B06" wp14:editId="6C47BC2F">
                <wp:simplePos x="0" y="0"/>
                <wp:positionH relativeFrom="column">
                  <wp:posOffset>3781425</wp:posOffset>
                </wp:positionH>
                <wp:positionV relativeFrom="paragraph">
                  <wp:posOffset>685800</wp:posOffset>
                </wp:positionV>
                <wp:extent cx="1173480" cy="1028700"/>
                <wp:effectExtent l="114300" t="0" r="26670" b="19050"/>
                <wp:wrapSquare wrapText="bothSides"/>
                <wp:docPr id="14" name="Speech Bubble: 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3480" cy="1028700"/>
                        </a:xfrm>
                        <a:prstGeom prst="wedgeRectCallout">
                          <a:avLst>
                            <a:gd name="adj1" fmla="val -58854"/>
                            <a:gd name="adj2" fmla="val 17724"/>
                          </a:avLst>
                        </a:prstGeom>
                        <a:solidFill>
                          <a:srgbClr val="FFFFFF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4956FDF" w14:textId="0FCB8AA9" w:rsidR="00160E54" w:rsidRPr="00160E54" w:rsidRDefault="00160E54" w:rsidP="009C40C4">
                            <w:pPr>
                              <w:spacing w:after="0" w:line="240" w:lineRule="auto"/>
                              <w:jc w:val="center"/>
                              <w:rPr>
                                <w:rFonts w:ascii="Raleway" w:hAnsi="Raleway"/>
                                <w:lang w:val="en-US"/>
                              </w:rPr>
                            </w:pPr>
                            <w:r>
                              <w:rPr>
                                <w:rFonts w:ascii="Raleway" w:hAnsi="Raleway"/>
                                <w:lang w:val="en-US"/>
                              </w:rPr>
                              <w:t>Use of images help</w:t>
                            </w:r>
                            <w:r w:rsidR="001F7A03">
                              <w:rPr>
                                <w:rFonts w:ascii="Raleway" w:hAnsi="Raleway"/>
                                <w:lang w:val="en-US"/>
                              </w:rPr>
                              <w:t>s</w:t>
                            </w:r>
                            <w:r>
                              <w:rPr>
                                <w:rFonts w:ascii="Raleway" w:hAnsi="Raleway"/>
                                <w:lang w:val="en-US"/>
                              </w:rPr>
                              <w:t xml:space="preserve"> provide context to the learning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DC5B06" id="Speech Bubble: Rectangle 14" o:spid="_x0000_s1038" type="#_x0000_t61" style="position:absolute;margin-left:297.75pt;margin-top:54pt;width:92.4pt;height:81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" adj="-1912,14628" strokecolor="#478fcc [3212]" strokeweight="1pt">
                <v:textbox>
                  <w:txbxContent>
                    <w:p w14:paraId="54956FDF" w14:textId="0FCB8AA9" w:rsidR="00160E54" w:rsidRPr="00160E54" w:rsidRDefault="00160E54" w:rsidP="009C40C4">
                      <w:pPr>
                        <w:spacing w:after="0" w:line="240" w:lineRule="auto"/>
                        <w:jc w:val="center"/>
                        <w:rPr>
                          <w:rFonts w:ascii="Raleway" w:hAnsi="Raleway"/>
                          <w:lang w:val="en-US"/>
                        </w:rPr>
                      </w:pPr>
                      <w:r>
                        <w:rPr>
                          <w:rFonts w:ascii="Raleway" w:hAnsi="Raleway"/>
                          <w:lang w:val="en-US"/>
                        </w:rPr>
                        <w:t>Use of images help</w:t>
                      </w:r>
                      <w:r w:rsidR="001F7A03">
                        <w:rPr>
                          <w:rFonts w:ascii="Raleway" w:hAnsi="Raleway"/>
                          <w:lang w:val="en-US"/>
                        </w:rPr>
                        <w:t>s</w:t>
                      </w:r>
                      <w:r>
                        <w:rPr>
                          <w:rFonts w:ascii="Raleway" w:hAnsi="Raleway"/>
                          <w:lang w:val="en-US"/>
                        </w:rPr>
                        <w:t xml:space="preserve"> provide context to the learning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60E54" w:rsidRPr="00160E54">
        <w:rPr>
          <w:noProof/>
        </w:rPr>
        <w:drawing>
          <wp:anchor distT="0" distB="0" distL="114300" distR="114300" simplePos="0" relativeHeight="251680768" behindDoc="0" locked="0" layoutInCell="1" allowOverlap="1" wp14:anchorId="146A4EFA" wp14:editId="775FB0B3">
            <wp:simplePos x="0" y="0"/>
            <wp:positionH relativeFrom="column">
              <wp:posOffset>5203693</wp:posOffset>
            </wp:positionH>
            <wp:positionV relativeFrom="paragraph">
              <wp:posOffset>152400</wp:posOffset>
            </wp:positionV>
            <wp:extent cx="3738005" cy="5588560"/>
            <wp:effectExtent l="133350" t="152400" r="129540" b="146050"/>
            <wp:wrapThrough wrapText="bothSides">
              <wp:wrapPolygon edited="0">
                <wp:start x="-550" y="-589"/>
                <wp:lineTo x="-771" y="-442"/>
                <wp:lineTo x="-771" y="21428"/>
                <wp:lineTo x="-550" y="22091"/>
                <wp:lineTo x="22128" y="22091"/>
                <wp:lineTo x="22239" y="736"/>
                <wp:lineTo x="22018" y="-368"/>
                <wp:lineTo x="22018" y="-589"/>
                <wp:lineTo x="-550" y="-589"/>
              </wp:wrapPolygon>
            </wp:wrapThrough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8005" cy="5588560"/>
                    </a:xfrm>
                    <a:prstGeom prst="rect">
                      <a:avLst/>
                    </a:prstGeom>
                    <a:ln>
                      <a:solidFill>
                        <a:srgbClr val="333333"/>
                      </a:solidFill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60E54">
        <w:rPr>
          <w:noProof/>
        </w:rPr>
        <w:drawing>
          <wp:inline distT="0" distB="0" distL="0" distR="0" wp14:anchorId="343D2E79" wp14:editId="2C1C68E1">
            <wp:extent cx="3810000" cy="5570882"/>
            <wp:effectExtent l="133350" t="152400" r="133350" b="14414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14166" cy="5576973"/>
                    </a:xfrm>
                    <a:prstGeom prst="rect">
                      <a:avLst/>
                    </a:prstGeom>
                    <a:ln>
                      <a:solidFill>
                        <a:srgbClr val="333333"/>
                      </a:solidFill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A748560" w14:textId="080E2A63" w:rsidR="00160E54" w:rsidRPr="00160E54" w:rsidRDefault="00160E54">
      <w:pPr>
        <w:rPr>
          <w:rFonts w:ascii="Raleway" w:hAnsi="Raleway"/>
          <w:lang w:val="en-US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4CB9D18" wp14:editId="6E34A35C">
                <wp:simplePos x="0" y="0"/>
                <wp:positionH relativeFrom="column">
                  <wp:posOffset>3686175</wp:posOffset>
                </wp:positionH>
                <wp:positionV relativeFrom="paragraph">
                  <wp:posOffset>1419225</wp:posOffset>
                </wp:positionV>
                <wp:extent cx="1443990" cy="2419350"/>
                <wp:effectExtent l="171450" t="0" r="22860" b="19050"/>
                <wp:wrapSquare wrapText="bothSides"/>
                <wp:docPr id="21" name="Speech Bubble: 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3990" cy="2419350"/>
                        </a:xfrm>
                        <a:prstGeom prst="wedgeRectCallout">
                          <a:avLst>
                            <a:gd name="adj1" fmla="val -60831"/>
                            <a:gd name="adj2" fmla="val -21346"/>
                          </a:avLst>
                        </a:prstGeom>
                        <a:solidFill>
                          <a:srgbClr val="FFFFFF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3F61BAE" w14:textId="4F01F6A2" w:rsidR="00D2297A" w:rsidRDefault="00D2297A" w:rsidP="009C40C4">
                            <w:pPr>
                              <w:spacing w:after="0" w:line="240" w:lineRule="auto"/>
                              <w:jc w:val="center"/>
                              <w:rPr>
                                <w:rFonts w:ascii="Raleway" w:hAnsi="Raleway"/>
                                <w:lang w:val="en-US"/>
                              </w:rPr>
                            </w:pPr>
                            <w:r>
                              <w:rPr>
                                <w:rFonts w:ascii="Raleway" w:hAnsi="Raleway"/>
                                <w:lang w:val="en-US"/>
                              </w:rPr>
                              <w:t>Activities can include</w:t>
                            </w:r>
                            <w:r w:rsidR="009C40C4">
                              <w:rPr>
                                <w:rFonts w:ascii="Raleway" w:hAnsi="Raleway"/>
                                <w:lang w:val="en-US"/>
                              </w:rPr>
                              <w:t xml:space="preserve"> questions that help engage the learner and reinforce their learning</w:t>
                            </w:r>
                            <w:r w:rsidR="004B1D51">
                              <w:rPr>
                                <w:rFonts w:ascii="Raleway" w:hAnsi="Raleway"/>
                                <w:lang w:val="en-US"/>
                              </w:rPr>
                              <w:t xml:space="preserve">. This could be reflective questions, open text questions, </w:t>
                            </w:r>
                            <w:r>
                              <w:rPr>
                                <w:rFonts w:ascii="Raleway" w:hAnsi="Raleway"/>
                                <w:lang w:val="en-US"/>
                              </w:rPr>
                              <w:t xml:space="preserve"> multi-choice questions</w:t>
                            </w:r>
                            <w:r w:rsidR="004B1D51">
                              <w:rPr>
                                <w:rFonts w:ascii="Raleway" w:hAnsi="Raleway"/>
                                <w:lang w:val="en-US"/>
                              </w:rPr>
                              <w:t>, or practical tasks</w:t>
                            </w:r>
                            <w:r>
                              <w:rPr>
                                <w:rFonts w:ascii="Raleway" w:hAnsi="Raleway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CB9D18" id="Speech Bubble: Rectangle 21" o:spid="_x0000_s1039" type="#_x0000_t61" style="position:absolute;margin-left:290.25pt;margin-top:111.75pt;width:113.7pt;height:190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" adj="-2339,6189" strokecolor="#478fcc [3212]" strokeweight="1pt">
                <v:textbox>
                  <w:txbxContent>
                    <w:p w14:paraId="43F61BAE" w14:textId="4F01F6A2" w:rsidR="00D2297A" w:rsidRDefault="00D2297A" w:rsidP="009C40C4">
                      <w:pPr>
                        <w:spacing w:after="0" w:line="240" w:lineRule="auto"/>
                        <w:jc w:val="center"/>
                        <w:rPr>
                          <w:rFonts w:ascii="Raleway" w:hAnsi="Raleway"/>
                          <w:lang w:val="en-US"/>
                        </w:rPr>
                      </w:pPr>
                      <w:r>
                        <w:rPr>
                          <w:rFonts w:ascii="Raleway" w:hAnsi="Raleway"/>
                          <w:lang w:val="en-US"/>
                        </w:rPr>
                        <w:t>Activities can include</w:t>
                      </w:r>
                      <w:r w:rsidR="009C40C4">
                        <w:rPr>
                          <w:rFonts w:ascii="Raleway" w:hAnsi="Raleway"/>
                          <w:lang w:val="en-US"/>
                        </w:rPr>
                        <w:t xml:space="preserve"> questions that help engage the learner and reinforce their learning</w:t>
                      </w:r>
                      <w:r w:rsidR="004B1D51">
                        <w:rPr>
                          <w:rFonts w:ascii="Raleway" w:hAnsi="Raleway"/>
                          <w:lang w:val="en-US"/>
                        </w:rPr>
                        <w:t xml:space="preserve">. This could be reflective questions, open text questions, </w:t>
                      </w:r>
                      <w:r>
                        <w:rPr>
                          <w:rFonts w:ascii="Raleway" w:hAnsi="Raleway"/>
                          <w:lang w:val="en-US"/>
                        </w:rPr>
                        <w:t xml:space="preserve"> multi-choice questions</w:t>
                      </w:r>
                      <w:r w:rsidR="004B1D51">
                        <w:rPr>
                          <w:rFonts w:ascii="Raleway" w:hAnsi="Raleway"/>
                          <w:lang w:val="en-US"/>
                        </w:rPr>
                        <w:t>, or practical tasks</w:t>
                      </w:r>
                      <w:r>
                        <w:rPr>
                          <w:rFonts w:ascii="Raleway" w:hAnsi="Raleway"/>
                          <w:lang w:val="en-US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7936" behindDoc="0" locked="0" layoutInCell="1" allowOverlap="1" wp14:anchorId="676384D3" wp14:editId="11CE0323">
            <wp:simplePos x="0" y="0"/>
            <wp:positionH relativeFrom="column">
              <wp:posOffset>133350</wp:posOffset>
            </wp:positionH>
            <wp:positionV relativeFrom="paragraph">
              <wp:posOffset>280035</wp:posOffset>
            </wp:positionV>
            <wp:extent cx="3657600" cy="5317490"/>
            <wp:effectExtent l="133350" t="133350" r="133350" b="130810"/>
            <wp:wrapThrough wrapText="bothSides">
              <wp:wrapPolygon edited="0">
                <wp:start x="-563" y="-542"/>
                <wp:lineTo x="-788" y="-464"/>
                <wp:lineTo x="-788" y="21512"/>
                <wp:lineTo x="-563" y="22054"/>
                <wp:lineTo x="22050" y="22054"/>
                <wp:lineTo x="22275" y="21822"/>
                <wp:lineTo x="22275" y="774"/>
                <wp:lineTo x="22050" y="-387"/>
                <wp:lineTo x="22050" y="-542"/>
                <wp:lineTo x="-563" y="-542"/>
              </wp:wrapPolygon>
            </wp:wrapThrough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5317490"/>
                    </a:xfrm>
                    <a:prstGeom prst="rect">
                      <a:avLst/>
                    </a:prstGeom>
                    <a:ln>
                      <a:solidFill>
                        <a:srgbClr val="333333"/>
                      </a:solidFill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anchor>
        </w:drawing>
      </w:r>
    </w:p>
    <w:sectPr w:rsidR="00160E54" w:rsidRPr="00160E54" w:rsidSect="00160E54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leway">
    <w:altName w:val="Trebuchet MS"/>
    <w:charset w:val="00"/>
    <w:family w:val="swiss"/>
    <w:pitch w:val="variable"/>
    <w:sig w:usb0="A00000BF" w:usb1="5000005B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aleway Black">
    <w:altName w:val="Trebuchet MS"/>
    <w:charset w:val="00"/>
    <w:family w:val="auto"/>
    <w:pitch w:val="variable"/>
    <w:sig w:usb0="A00002FF" w:usb1="5000205B" w:usb2="00000000" w:usb3="00000000" w:csb0="0000019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A5B1F"/>
    <w:multiLevelType w:val="hybridMultilevel"/>
    <w:tmpl w:val="06043964"/>
    <w:lvl w:ilvl="0" w:tplc="1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2005AB"/>
    <w:multiLevelType w:val="hybridMultilevel"/>
    <w:tmpl w:val="2FC8630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D57BAC"/>
    <w:multiLevelType w:val="hybridMultilevel"/>
    <w:tmpl w:val="97BC9256"/>
    <w:lvl w:ilvl="0" w:tplc="EC9A5112">
      <w:start w:val="1"/>
      <w:numFmt w:val="bullet"/>
      <w:lvlText w:val="­"/>
      <w:lvlJc w:val="left"/>
      <w:pPr>
        <w:ind w:left="360" w:hanging="360"/>
      </w:pPr>
      <w:rPr>
        <w:rFonts w:ascii="Raleway" w:hAnsi="Raleway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1BC05A5"/>
    <w:multiLevelType w:val="hybridMultilevel"/>
    <w:tmpl w:val="696816C2"/>
    <w:lvl w:ilvl="0" w:tplc="1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CC3DA6"/>
    <w:multiLevelType w:val="hybridMultilevel"/>
    <w:tmpl w:val="9994657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E759D3"/>
    <w:multiLevelType w:val="hybridMultilevel"/>
    <w:tmpl w:val="69BCAB9E"/>
    <w:lvl w:ilvl="0" w:tplc="1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8174F"/>
    <w:multiLevelType w:val="hybridMultilevel"/>
    <w:tmpl w:val="DA7C620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5B6608"/>
    <w:multiLevelType w:val="hybridMultilevel"/>
    <w:tmpl w:val="027A52D2"/>
    <w:lvl w:ilvl="0" w:tplc="D7DE0E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Raleway" w:hAnsi="Raleway" w:hint="default"/>
      </w:rPr>
    </w:lvl>
    <w:lvl w:ilvl="1" w:tplc="FF5E7FD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Raleway" w:hAnsi="Raleway" w:hint="default"/>
      </w:rPr>
    </w:lvl>
    <w:lvl w:ilvl="2" w:tplc="291217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Raleway" w:hAnsi="Raleway" w:hint="default"/>
      </w:rPr>
    </w:lvl>
    <w:lvl w:ilvl="3" w:tplc="1A20B6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Raleway" w:hAnsi="Raleway" w:hint="default"/>
      </w:rPr>
    </w:lvl>
    <w:lvl w:ilvl="4" w:tplc="87AC3B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Raleway" w:hAnsi="Raleway" w:hint="default"/>
      </w:rPr>
    </w:lvl>
    <w:lvl w:ilvl="5" w:tplc="7B8076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Raleway" w:hAnsi="Raleway" w:hint="default"/>
      </w:rPr>
    </w:lvl>
    <w:lvl w:ilvl="6" w:tplc="79AAE1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Raleway" w:hAnsi="Raleway" w:hint="default"/>
      </w:rPr>
    </w:lvl>
    <w:lvl w:ilvl="7" w:tplc="C82277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Raleway" w:hAnsi="Raleway" w:hint="default"/>
      </w:rPr>
    </w:lvl>
    <w:lvl w:ilvl="8" w:tplc="702222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Raleway" w:hAnsi="Raleway" w:hint="default"/>
      </w:rPr>
    </w:lvl>
  </w:abstractNum>
  <w:abstractNum w:abstractNumId="8" w15:restartNumberingAfterBreak="0">
    <w:nsid w:val="2CC658AE"/>
    <w:multiLevelType w:val="hybridMultilevel"/>
    <w:tmpl w:val="8DC06426"/>
    <w:lvl w:ilvl="0" w:tplc="EC9A5112">
      <w:start w:val="1"/>
      <w:numFmt w:val="bullet"/>
      <w:lvlText w:val="­"/>
      <w:lvlJc w:val="left"/>
      <w:pPr>
        <w:ind w:left="360" w:hanging="360"/>
      </w:pPr>
      <w:rPr>
        <w:rFonts w:ascii="Raleway" w:hAnsi="Raleway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7114D8E"/>
    <w:multiLevelType w:val="hybridMultilevel"/>
    <w:tmpl w:val="08CE0980"/>
    <w:lvl w:ilvl="0" w:tplc="EC9A5112">
      <w:start w:val="1"/>
      <w:numFmt w:val="bullet"/>
      <w:lvlText w:val="­"/>
      <w:lvlJc w:val="left"/>
      <w:pPr>
        <w:ind w:left="360" w:hanging="360"/>
      </w:pPr>
      <w:rPr>
        <w:rFonts w:ascii="Raleway" w:hAnsi="Raleway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863B2B"/>
    <w:multiLevelType w:val="hybridMultilevel"/>
    <w:tmpl w:val="27A8C8CE"/>
    <w:lvl w:ilvl="0" w:tplc="EC9A5112">
      <w:start w:val="1"/>
      <w:numFmt w:val="bullet"/>
      <w:lvlText w:val="­"/>
      <w:lvlJc w:val="left"/>
      <w:pPr>
        <w:ind w:left="720" w:hanging="360"/>
      </w:pPr>
      <w:rPr>
        <w:rFonts w:ascii="Raleway" w:hAnsi="Raleway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18649F"/>
    <w:multiLevelType w:val="hybridMultilevel"/>
    <w:tmpl w:val="0636BAC2"/>
    <w:lvl w:ilvl="0" w:tplc="EC9A5112">
      <w:start w:val="1"/>
      <w:numFmt w:val="bullet"/>
      <w:lvlText w:val="­"/>
      <w:lvlJc w:val="left"/>
      <w:pPr>
        <w:ind w:left="360" w:hanging="360"/>
      </w:pPr>
      <w:rPr>
        <w:rFonts w:ascii="Raleway" w:hAnsi="Raleway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94A6AC4"/>
    <w:multiLevelType w:val="hybridMultilevel"/>
    <w:tmpl w:val="7E003F74"/>
    <w:lvl w:ilvl="0" w:tplc="1E760A9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81099B"/>
    <w:multiLevelType w:val="hybridMultilevel"/>
    <w:tmpl w:val="44E0D21C"/>
    <w:lvl w:ilvl="0" w:tplc="1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CB129DC"/>
    <w:multiLevelType w:val="hybridMultilevel"/>
    <w:tmpl w:val="40A2086E"/>
    <w:lvl w:ilvl="0" w:tplc="1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743447B"/>
    <w:multiLevelType w:val="hybridMultilevel"/>
    <w:tmpl w:val="C1020B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2"/>
  </w:num>
  <w:num w:numId="4">
    <w:abstractNumId w:val="4"/>
  </w:num>
  <w:num w:numId="5">
    <w:abstractNumId w:val="6"/>
  </w:num>
  <w:num w:numId="6">
    <w:abstractNumId w:val="15"/>
  </w:num>
  <w:num w:numId="7">
    <w:abstractNumId w:val="12"/>
  </w:num>
  <w:num w:numId="8">
    <w:abstractNumId w:val="11"/>
  </w:num>
  <w:num w:numId="9">
    <w:abstractNumId w:val="10"/>
  </w:num>
  <w:num w:numId="10">
    <w:abstractNumId w:val="9"/>
  </w:num>
  <w:num w:numId="11">
    <w:abstractNumId w:val="8"/>
  </w:num>
  <w:num w:numId="12">
    <w:abstractNumId w:val="5"/>
  </w:num>
  <w:num w:numId="13">
    <w:abstractNumId w:val="14"/>
  </w:num>
  <w:num w:numId="14">
    <w:abstractNumId w:val="0"/>
  </w:num>
  <w:num w:numId="15">
    <w:abstractNumId w:val="13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yMjYwNTYxNTc3MLVU0lEKTi0uzszPAykwqwUASFM3piwAAAA="/>
  </w:docVars>
  <w:rsids>
    <w:rsidRoot w:val="00812D9B"/>
    <w:rsid w:val="00050FA4"/>
    <w:rsid w:val="00063BD8"/>
    <w:rsid w:val="00071E32"/>
    <w:rsid w:val="000C54F3"/>
    <w:rsid w:val="000E3193"/>
    <w:rsid w:val="00157C6A"/>
    <w:rsid w:val="00160E54"/>
    <w:rsid w:val="00172632"/>
    <w:rsid w:val="001A32E9"/>
    <w:rsid w:val="001D438E"/>
    <w:rsid w:val="001F7A03"/>
    <w:rsid w:val="002505EF"/>
    <w:rsid w:val="00263AE8"/>
    <w:rsid w:val="00281FA0"/>
    <w:rsid w:val="00283D05"/>
    <w:rsid w:val="00291C5C"/>
    <w:rsid w:val="003001F0"/>
    <w:rsid w:val="0030141A"/>
    <w:rsid w:val="0035512F"/>
    <w:rsid w:val="0036098B"/>
    <w:rsid w:val="003616F5"/>
    <w:rsid w:val="00411970"/>
    <w:rsid w:val="004122DB"/>
    <w:rsid w:val="00415268"/>
    <w:rsid w:val="00445DC5"/>
    <w:rsid w:val="004770CB"/>
    <w:rsid w:val="004B1D51"/>
    <w:rsid w:val="004C1E11"/>
    <w:rsid w:val="004F5353"/>
    <w:rsid w:val="0050004C"/>
    <w:rsid w:val="00502F8B"/>
    <w:rsid w:val="005115C1"/>
    <w:rsid w:val="005440F8"/>
    <w:rsid w:val="00567650"/>
    <w:rsid w:val="0059608E"/>
    <w:rsid w:val="005C6918"/>
    <w:rsid w:val="00633521"/>
    <w:rsid w:val="00690CC8"/>
    <w:rsid w:val="006D10F3"/>
    <w:rsid w:val="006F0C91"/>
    <w:rsid w:val="00710FB5"/>
    <w:rsid w:val="007945E6"/>
    <w:rsid w:val="00812D9B"/>
    <w:rsid w:val="00825F03"/>
    <w:rsid w:val="00843B8E"/>
    <w:rsid w:val="00862146"/>
    <w:rsid w:val="00883C63"/>
    <w:rsid w:val="008B142E"/>
    <w:rsid w:val="008B549B"/>
    <w:rsid w:val="008F223A"/>
    <w:rsid w:val="00974EFC"/>
    <w:rsid w:val="009C40C4"/>
    <w:rsid w:val="009C62D2"/>
    <w:rsid w:val="00A04F2B"/>
    <w:rsid w:val="00A64335"/>
    <w:rsid w:val="00A736A1"/>
    <w:rsid w:val="00A90600"/>
    <w:rsid w:val="00AC07DA"/>
    <w:rsid w:val="00AE07CC"/>
    <w:rsid w:val="00AE5ED4"/>
    <w:rsid w:val="00B33280"/>
    <w:rsid w:val="00B37149"/>
    <w:rsid w:val="00B71557"/>
    <w:rsid w:val="00B87E2F"/>
    <w:rsid w:val="00BC5725"/>
    <w:rsid w:val="00BE4BB5"/>
    <w:rsid w:val="00C300CF"/>
    <w:rsid w:val="00C311F9"/>
    <w:rsid w:val="00C521A1"/>
    <w:rsid w:val="00C74F06"/>
    <w:rsid w:val="00D2297A"/>
    <w:rsid w:val="00D97269"/>
    <w:rsid w:val="00DF2E17"/>
    <w:rsid w:val="00DF33B9"/>
    <w:rsid w:val="00E10D46"/>
    <w:rsid w:val="00E3019D"/>
    <w:rsid w:val="00E5281E"/>
    <w:rsid w:val="00E7715B"/>
    <w:rsid w:val="00E92A7F"/>
    <w:rsid w:val="00EB33C4"/>
    <w:rsid w:val="00EF568E"/>
    <w:rsid w:val="00F31991"/>
    <w:rsid w:val="00F42287"/>
    <w:rsid w:val="00F70715"/>
    <w:rsid w:val="00F86A3A"/>
    <w:rsid w:val="00FC196C"/>
    <w:rsid w:val="00FC207A"/>
    <w:rsid w:val="00FC4B31"/>
    <w:rsid w:val="00FF2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BD43D3"/>
  <w15:chartTrackingRefBased/>
  <w15:docId w15:val="{5DD014F6-17C3-4893-BA14-B8BA75B217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D972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726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72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72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7269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4F53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FF244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F244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FF2449"/>
    <w:pPr>
      <w:ind w:left="720"/>
      <w:contextualSpacing/>
    </w:pPr>
  </w:style>
  <w:style w:type="paragraph" w:styleId="Revision">
    <w:name w:val="Revision"/>
    <w:hidden/>
    <w:uiPriority w:val="99"/>
    <w:semiHidden/>
    <w:rsid w:val="001F7A0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995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4945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037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49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26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986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162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47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942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OL">
      <a:dk1>
        <a:srgbClr val="009789"/>
      </a:dk1>
      <a:lt1>
        <a:srgbClr val="478FCC"/>
      </a:lt1>
      <a:dk2>
        <a:srgbClr val="673AB7"/>
      </a:dk2>
      <a:lt2>
        <a:srgbClr val="E91E63"/>
      </a:lt2>
      <a:accent1>
        <a:srgbClr val="F44336"/>
      </a:accent1>
      <a:accent2>
        <a:srgbClr val="FF9800"/>
      </a:accent2>
      <a:accent3>
        <a:srgbClr val="A5A5A5"/>
      </a:accent3>
      <a:accent4>
        <a:srgbClr val="FFC000"/>
      </a:accent4>
      <a:accent5>
        <a:srgbClr val="8BC34A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5374255FE37746B3BFEB8D4D549DEA" ma:contentTypeVersion="8" ma:contentTypeDescription="Create a new document." ma:contentTypeScope="" ma:versionID="211365d221e12a7a79946f67b4d68aab">
  <xsd:schema xmlns:xsd="http://www.w3.org/2001/XMLSchema" xmlns:xs="http://www.w3.org/2001/XMLSchema" xmlns:p="http://schemas.microsoft.com/office/2006/metadata/properties" xmlns:ns2="af3fa880-dfcd-4149-8ef1-c448a82c656a" targetNamespace="http://schemas.microsoft.com/office/2006/metadata/properties" ma:root="true" ma:fieldsID="ca8f33d0e0998661cefed6adcb4862bb" ns2:_="">
    <xsd:import namespace="af3fa880-dfcd-4149-8ef1-c448a82c65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3fa880-dfcd-4149-8ef1-c448a82c65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D09052-EA2C-494A-B589-2C84B89B719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055A0B1-4756-4BF9-BCA6-FD25E74A77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3fa880-dfcd-4149-8ef1-c448a82c65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7244AAF-5CEC-41EF-ADE8-5E59B818B0D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5</Pages>
  <Words>267</Words>
  <Characters>152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nie Murdoch</dc:creator>
  <cp:keywords/>
  <dc:description/>
  <cp:lastModifiedBy>Loretta Rutene</cp:lastModifiedBy>
  <cp:revision>22</cp:revision>
  <cp:lastPrinted>2021-07-29T04:19:00Z</cp:lastPrinted>
  <dcterms:created xsi:type="dcterms:W3CDTF">2021-07-30T05:20:00Z</dcterms:created>
  <dcterms:modified xsi:type="dcterms:W3CDTF">2021-09-10T2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5374255FE37746B3BFEB8D4D549DEA</vt:lpwstr>
  </property>
</Properties>
</file>